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12425">
      <w:bookmarkStart w:id="0" w:name="_GoBack"/>
      <w:r>
        <w:rPr>
          <w:noProof/>
          <w:lang w:eastAsia="en-US"/>
        </w:rPr>
        <w:drawing>
          <wp:inline distT="0" distB="0" distL="0" distR="0" wp14:anchorId="293A9C4E" wp14:editId="488B1714">
            <wp:extent cx="14277975" cy="871537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39EB" w:rsidRDefault="007239EB" w:rsidP="00C12425">
      <w:r>
        <w:separator/>
      </w:r>
    </w:p>
  </w:endnote>
  <w:endnote w:type="continuationSeparator" w:id="0">
    <w:p w:rsidR="007239EB" w:rsidRDefault="007239EB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39EB" w:rsidRDefault="007239EB" w:rsidP="00C12425">
      <w:r>
        <w:separator/>
      </w:r>
    </w:p>
  </w:footnote>
  <w:footnote w:type="continuationSeparator" w:id="0">
    <w:p w:rsidR="007239EB" w:rsidRDefault="007239EB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9103C"/>
    <w:rsid w:val="001B2EF5"/>
    <w:rsid w:val="001B7AC6"/>
    <w:rsid w:val="001D2381"/>
    <w:rsid w:val="001E4933"/>
    <w:rsid w:val="001F365A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C22A9"/>
    <w:rsid w:val="004D062D"/>
    <w:rsid w:val="004E2466"/>
    <w:rsid w:val="0050139F"/>
    <w:rsid w:val="0050596A"/>
    <w:rsid w:val="00540BB0"/>
    <w:rsid w:val="00555BC4"/>
    <w:rsid w:val="00566CF7"/>
    <w:rsid w:val="00575AD8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4639"/>
    <w:rsid w:val="00705E85"/>
    <w:rsid w:val="00712A8D"/>
    <w:rsid w:val="007206A9"/>
    <w:rsid w:val="007239EB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143"/>
    <w:rsid w:val="00967582"/>
    <w:rsid w:val="00970704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1E35"/>
    <w:rsid w:val="00C23144"/>
    <w:rsid w:val="00C24E1B"/>
    <w:rsid w:val="00C2606C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D1EC7"/>
    <w:rsid w:val="00DD655A"/>
    <w:rsid w:val="00DE6DE6"/>
    <w:rsid w:val="00E4037C"/>
    <w:rsid w:val="00E46A72"/>
    <w:rsid w:val="00E61E4A"/>
    <w:rsid w:val="00E61FFB"/>
    <w:rsid w:val="00E66830"/>
    <w:rsid w:val="00E70D69"/>
    <w:rsid w:val="00E724E8"/>
    <w:rsid w:val="00E93AEF"/>
    <w:rsid w:val="00E97C19"/>
    <w:rsid w:val="00EA1079"/>
    <w:rsid w:val="00EA6DA8"/>
    <w:rsid w:val="00EB6A77"/>
    <w:rsid w:val="00EC45B1"/>
    <w:rsid w:val="00EC67B9"/>
    <w:rsid w:val="00ED0D64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C82542-9BF6-46F2-BA1D-74BE6434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8551D458-4193-4E23-8938-DECE4807792A}">
      <dgm:prSet phldrT="[文本]"/>
      <dgm:spPr/>
      <dgm:t>
        <a:bodyPr/>
        <a:lstStyle/>
        <a:p>
          <a:r>
            <a:rPr lang="en-US" altLang="zh-CN"/>
            <a:t>Mondy-Friday</a:t>
          </a:r>
          <a:endParaRPr lang="zh-CN" altLang="en-US"/>
        </a:p>
      </dgm:t>
    </dgm:pt>
    <dgm:pt modelId="{1D04A211-25D6-49FB-90CF-ED8809A425BF}" type="parTrans" cxnId="{08B486BF-4165-4255-8738-0D2001503837}">
      <dgm:prSet/>
      <dgm:spPr/>
      <dgm:t>
        <a:bodyPr/>
        <a:lstStyle/>
        <a:p>
          <a:endParaRPr lang="en-US"/>
        </a:p>
      </dgm:t>
    </dgm:pt>
    <dgm:pt modelId="{80B1DF04-FD77-4ADE-A9DB-E7063F1F0CA9}" type="sibTrans" cxnId="{08B486BF-4165-4255-8738-0D2001503837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68B18044-DB47-4101-B2ED-A078E6451971}">
      <dgm:prSet phldrT="[文本]"/>
      <dgm:spPr/>
      <dgm:t>
        <a:bodyPr/>
        <a:lstStyle/>
        <a:p>
          <a:r>
            <a:rPr lang="en-US" altLang="zh-CN"/>
            <a:t>20 hours</a:t>
          </a:r>
          <a:endParaRPr lang="zh-CN" altLang="en-US"/>
        </a:p>
      </dgm:t>
    </dgm:pt>
    <dgm:pt modelId="{3D92C665-3F5A-47A7-9E04-6F6B84484808}" type="parTrans" cxnId="{CAF86B1E-052B-403D-A152-9923CCFE3419}">
      <dgm:prSet/>
      <dgm:spPr/>
      <dgm:t>
        <a:bodyPr/>
        <a:lstStyle/>
        <a:p>
          <a:endParaRPr lang="en-US"/>
        </a:p>
      </dgm:t>
    </dgm:pt>
    <dgm:pt modelId="{1274E73E-9BF6-4D4B-B171-C291D7FC9CD1}" type="sibTrans" cxnId="{CAF86B1E-052B-403D-A152-9923CCFE3419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7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429B2A67-38BE-439C-BC59-7D0494733438}">
      <dgm:prSet phldrT="[文本]"/>
      <dgm:spPr/>
      <dgm:t>
        <a:bodyPr/>
        <a:lstStyle/>
        <a:p>
          <a:r>
            <a:rPr lang="en-US" altLang="zh-CN"/>
            <a:t>Saturday-Sunday</a:t>
          </a:r>
          <a:endParaRPr lang="zh-CN" altLang="en-US"/>
        </a:p>
      </dgm:t>
    </dgm:pt>
    <dgm:pt modelId="{BC30D8CC-F6D0-439A-A1C4-D9C27633405B}" type="parTrans" cxnId="{9205969E-5A11-4345-BD04-7403354D7A46}">
      <dgm:prSet/>
      <dgm:spPr/>
      <dgm:t>
        <a:bodyPr/>
        <a:lstStyle/>
        <a:p>
          <a:endParaRPr lang="en-US"/>
        </a:p>
      </dgm:t>
    </dgm:pt>
    <dgm:pt modelId="{015E7D48-4E30-4C22-BA16-792BCF6A3641}" type="sibTrans" cxnId="{9205969E-5A11-4345-BD04-7403354D7A46}">
      <dgm:prSet/>
      <dgm:spPr/>
      <dgm:t>
        <a:bodyPr/>
        <a:lstStyle/>
        <a:p>
          <a:endParaRPr lang="en-US"/>
        </a:p>
      </dgm:t>
    </dgm:pt>
    <dgm:pt modelId="{251E83BF-FDB5-4F9A-B4D1-D2217D2C209E}">
      <dgm:prSet phldrT="[文本]"/>
      <dgm:spPr/>
      <dgm:t>
        <a:bodyPr/>
        <a:lstStyle/>
        <a:p>
          <a:r>
            <a:rPr lang="en-US" altLang="zh-CN"/>
            <a:t>9 hours</a:t>
          </a:r>
          <a:endParaRPr lang="zh-CN" altLang="en-US"/>
        </a:p>
      </dgm:t>
    </dgm:pt>
    <dgm:pt modelId="{D7579694-D3D3-41C6-8DBE-D564D1E327ED}" type="parTrans" cxnId="{279E9903-F640-458F-B871-6998583B6362}">
      <dgm:prSet/>
      <dgm:spPr/>
      <dgm:t>
        <a:bodyPr/>
        <a:lstStyle/>
        <a:p>
          <a:endParaRPr lang="en-US"/>
        </a:p>
      </dgm:t>
    </dgm:pt>
    <dgm:pt modelId="{9D8D3336-5617-4338-987F-7DDE77407B44}" type="sibTrans" cxnId="{279E9903-F640-458F-B871-6998583B636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1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TitanicProject: 7 hours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1AA2141-ED6F-4AEB-B75B-3E81EF7F145E}">
      <dgm:prSet phldrT="[文本]"/>
      <dgm:spPr/>
      <dgm:t>
        <a:bodyPr/>
        <a:lstStyle/>
        <a:p>
          <a:r>
            <a:rPr lang="en-US" b="0" i="0"/>
            <a:t>Optimization algorithms</a:t>
          </a:r>
          <a:r>
            <a:rPr lang="en-US" altLang="zh-CN"/>
            <a:t>: 2 hours</a:t>
          </a:r>
          <a:endParaRPr lang="zh-CN" altLang="en-US"/>
        </a:p>
      </dgm:t>
    </dgm:pt>
    <dgm:pt modelId="{10BEAFA6-E237-4968-9573-77C78E4B4EC9}" type="parTrans" cxnId="{CE0FE6FB-66A2-474E-906E-B29A70FD0081}">
      <dgm:prSet/>
      <dgm:spPr/>
      <dgm:t>
        <a:bodyPr/>
        <a:lstStyle/>
        <a:p>
          <a:endParaRPr lang="en-US"/>
        </a:p>
      </dgm:t>
    </dgm:pt>
    <dgm:pt modelId="{2B4D1A1D-644F-479E-966D-DDD6EE5E897C}" type="sibTrans" cxnId="{CE0FE6FB-66A2-474E-906E-B29A70FD0081}">
      <dgm:prSet/>
      <dgm:spPr/>
      <dgm:t>
        <a:bodyPr/>
        <a:lstStyle/>
        <a:p>
          <a:endParaRPr lang="en-US"/>
        </a:p>
      </dgm:t>
    </dgm:pt>
    <dgm:pt modelId="{BBA33498-E7F1-4F75-9865-379D97233D50}">
      <dgm:prSet phldrT="[文本]"/>
      <dgm:spPr/>
      <dgm:t>
        <a:bodyPr/>
        <a:lstStyle/>
        <a:p>
          <a:r>
            <a:rPr lang="en-US" b="0" i="0"/>
            <a:t>Regularization: 2 hours</a:t>
          </a:r>
          <a:endParaRPr lang="zh-CN" altLang="en-US"/>
        </a:p>
      </dgm:t>
    </dgm:pt>
    <dgm:pt modelId="{A5FF83BA-F915-4A44-BB0C-593CDBAC7F52}" type="parTrans" cxnId="{6CC25959-1810-42CB-80AB-B72888E2A86A}">
      <dgm:prSet/>
      <dgm:spPr/>
      <dgm:t>
        <a:bodyPr/>
        <a:lstStyle/>
        <a:p>
          <a:endParaRPr lang="en-US"/>
        </a:p>
      </dgm:t>
    </dgm:pt>
    <dgm:pt modelId="{729816C2-BFA1-4D58-87C2-2256EEB22431}" type="sibTrans" cxnId="{6CC25959-1810-42CB-80AB-B72888E2A86A}">
      <dgm:prSet/>
      <dgm:spPr/>
      <dgm:t>
        <a:bodyPr/>
        <a:lstStyle/>
        <a:p>
          <a:endParaRPr lang="en-US"/>
        </a:p>
      </dgm:t>
    </dgm:pt>
    <dgm:pt modelId="{3BCBFB89-8A7C-4F0A-9723-CD560E9365E8}">
      <dgm:prSet phldrT="[文本]"/>
      <dgm:spPr/>
      <dgm:t>
        <a:bodyPr/>
        <a:lstStyle/>
        <a:p>
          <a:r>
            <a:rPr lang="en-US" b="0" i="0"/>
            <a:t>Tensorflow: 3 hours</a:t>
          </a:r>
          <a:endParaRPr lang="zh-CN" altLang="en-US"/>
        </a:p>
      </dgm:t>
    </dgm:pt>
    <dgm:pt modelId="{A7FBEF10-C2A4-4EA9-8D7A-87E2422C89B3}" type="parTrans" cxnId="{5BCD81CF-DF0A-40FA-A42F-D2D22906BC88}">
      <dgm:prSet/>
      <dgm:spPr/>
      <dgm:t>
        <a:bodyPr/>
        <a:lstStyle/>
        <a:p>
          <a:endParaRPr lang="en-US"/>
        </a:p>
      </dgm:t>
    </dgm:pt>
    <dgm:pt modelId="{4BB1AA0D-105F-4727-BE0E-8A0A58B77902}" type="sibTrans" cxnId="{5BCD81CF-DF0A-40FA-A42F-D2D22906BC88}">
      <dgm:prSet/>
      <dgm:spPr/>
      <dgm:t>
        <a:bodyPr/>
        <a:lstStyle/>
        <a:p>
          <a:endParaRPr 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7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2F5A36F6-3EE0-47AD-840E-5BAC7E11DE46}">
      <dgm:prSet phldrT="[文本]"/>
      <dgm:spPr/>
      <dgm:t>
        <a:bodyPr/>
        <a:lstStyle/>
        <a:p>
          <a:r>
            <a:rPr lang="en-US" altLang="zh-CN"/>
            <a:t>Assignment 4:3 hours</a:t>
          </a:r>
          <a:endParaRPr lang="zh-CN" altLang="en-US"/>
        </a:p>
      </dgm:t>
    </dgm:pt>
    <dgm:pt modelId="{A98615FD-A857-49EA-AC55-EE9D75EF2C3C}" type="parTrans" cxnId="{9085CCB1-C60A-4C60-ACCB-E2CEF8FAF716}">
      <dgm:prSet/>
      <dgm:spPr/>
      <dgm:t>
        <a:bodyPr/>
        <a:lstStyle/>
        <a:p>
          <a:endParaRPr lang="en-US"/>
        </a:p>
      </dgm:t>
    </dgm:pt>
    <dgm:pt modelId="{91A3D002-2E0C-43B5-8A0F-981ECB91A0DC}" type="sibTrans" cxnId="{9085CCB1-C60A-4C60-ACCB-E2CEF8FAF716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2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2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2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EA510525-3534-41D8-AEEE-35975A0F34BF}">
      <dgm:prSet phldrT="[文本]"/>
      <dgm:spPr/>
      <dgm:t>
        <a:bodyPr/>
        <a:lstStyle/>
        <a:p>
          <a:r>
            <a:rPr lang="en-US" altLang="zh-CN"/>
            <a:t>Team Contract:2 hours</a:t>
          </a:r>
          <a:endParaRPr lang="zh-CN" altLang="en-US"/>
        </a:p>
      </dgm:t>
    </dgm:pt>
    <dgm:pt modelId="{DF2A971F-3876-4755-A197-759C02D34276}" type="parTrans" cxnId="{BDD6F648-192C-44CB-B377-7B2749B00960}">
      <dgm:prSet/>
      <dgm:spPr/>
      <dgm:t>
        <a:bodyPr/>
        <a:lstStyle/>
        <a:p>
          <a:endParaRPr lang="en-US"/>
        </a:p>
      </dgm:t>
    </dgm:pt>
    <dgm:pt modelId="{23A2B970-B3D7-4C19-AB63-89D06D563123}" type="sibTrans" cxnId="{BDD6F648-192C-44CB-B377-7B2749B00960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3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Homework:1 hour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: 4 hours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: 4 hours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F22B520C-7B2A-41B6-A4CC-288212123965}">
      <dgm:prSet phldrT="[文本]"/>
      <dgm:spPr/>
      <dgm:t>
        <a:bodyPr/>
        <a:lstStyle/>
        <a:p>
          <a:r>
            <a:rPr lang="en-US" altLang="zh-CN"/>
            <a:t>Testing Presentation: 2 hours</a:t>
          </a:r>
          <a:endParaRPr lang="zh-CN" altLang="en-US"/>
        </a:p>
      </dgm:t>
    </dgm:pt>
    <dgm:pt modelId="{5B4B925F-481B-411E-82CD-F2B80D3257EB}" type="parTrans" cxnId="{D7512959-994A-46F1-BB5A-67FE43E767D7}">
      <dgm:prSet/>
      <dgm:spPr/>
      <dgm:t>
        <a:bodyPr/>
        <a:lstStyle/>
        <a:p>
          <a:endParaRPr lang="en-US"/>
        </a:p>
      </dgm:t>
    </dgm:pt>
    <dgm:pt modelId="{C5E1CED9-32A7-462F-A0EF-D9E062C0326A}" type="sibTrans" cxnId="{D7512959-994A-46F1-BB5A-67FE43E767D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6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6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14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14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11679529-943F-4036-98D2-8F386A2255D7}" type="pres">
      <dgm:prSet presAssocID="{1D04A211-25D6-49FB-90CF-ED8809A425BF}" presName="conn2-1" presStyleLbl="parChTrans1D4" presStyleIdx="0" presStyleCnt="11"/>
      <dgm:spPr/>
      <dgm:t>
        <a:bodyPr/>
        <a:lstStyle/>
        <a:p>
          <a:endParaRPr lang="en-US"/>
        </a:p>
      </dgm:t>
    </dgm:pt>
    <dgm:pt modelId="{9305ECB8-F30D-4D51-A4B7-400E45EC320D}" type="pres">
      <dgm:prSet presAssocID="{1D04A211-25D6-49FB-90CF-ED8809A425BF}" presName="connTx" presStyleLbl="parChTrans1D4" presStyleIdx="0" presStyleCnt="11"/>
      <dgm:spPr/>
      <dgm:t>
        <a:bodyPr/>
        <a:lstStyle/>
        <a:p>
          <a:endParaRPr lang="en-US"/>
        </a:p>
      </dgm:t>
    </dgm:pt>
    <dgm:pt modelId="{D988A6EC-5D27-4362-9CD6-0976B31296C0}" type="pres">
      <dgm:prSet presAssocID="{8551D458-4193-4E23-8938-DECE4807792A}" presName="root2" presStyleCnt="0"/>
      <dgm:spPr/>
    </dgm:pt>
    <dgm:pt modelId="{96E61FDC-C002-4677-BA1D-B15AC2F96AF7}" type="pres">
      <dgm:prSet presAssocID="{8551D458-4193-4E23-8938-DECE4807792A}" presName="LevelTwoTextNode" presStyleLbl="node4" presStyleIdx="0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15E842-A936-4292-B710-2FD863FAB8DD}" type="pres">
      <dgm:prSet presAssocID="{8551D458-4193-4E23-8938-DECE4807792A}" presName="level3hierChild" presStyleCnt="0"/>
      <dgm:spPr/>
    </dgm:pt>
    <dgm:pt modelId="{42C92CD1-60B7-41BE-B375-A316E33906DC}" type="pres">
      <dgm:prSet presAssocID="{3D92C665-3F5A-47A7-9E04-6F6B84484808}" presName="conn2-1" presStyleLbl="parChTrans1D4" presStyleIdx="1" presStyleCnt="11"/>
      <dgm:spPr/>
      <dgm:t>
        <a:bodyPr/>
        <a:lstStyle/>
        <a:p>
          <a:endParaRPr lang="en-US"/>
        </a:p>
      </dgm:t>
    </dgm:pt>
    <dgm:pt modelId="{31059C67-9CE7-4FE5-9F96-B50B1390029F}" type="pres">
      <dgm:prSet presAssocID="{3D92C665-3F5A-47A7-9E04-6F6B84484808}" presName="connTx" presStyleLbl="parChTrans1D4" presStyleIdx="1" presStyleCnt="11"/>
      <dgm:spPr/>
      <dgm:t>
        <a:bodyPr/>
        <a:lstStyle/>
        <a:p>
          <a:endParaRPr lang="en-US"/>
        </a:p>
      </dgm:t>
    </dgm:pt>
    <dgm:pt modelId="{DC0FE32A-A4D6-4FD9-A762-2ED1FC2F2CB5}" type="pres">
      <dgm:prSet presAssocID="{68B18044-DB47-4101-B2ED-A078E6451971}" presName="root2" presStyleCnt="0"/>
      <dgm:spPr/>
    </dgm:pt>
    <dgm:pt modelId="{763FE739-767B-4737-BE46-802B075061E1}" type="pres">
      <dgm:prSet presAssocID="{68B18044-DB47-4101-B2ED-A078E6451971}" presName="LevelTwoTextNode" presStyleLbl="node4" presStyleIdx="1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F0BC4D-D2B5-4D90-A985-38BFB98CA6EA}" type="pres">
      <dgm:prSet presAssocID="{68B18044-DB47-4101-B2ED-A078E6451971}" presName="level3hierChild" presStyleCnt="0"/>
      <dgm:spPr/>
    </dgm:pt>
    <dgm:pt modelId="{313A408E-2951-45A3-9680-74CF556F8148}" type="pres">
      <dgm:prSet presAssocID="{BC30D8CC-F6D0-439A-A1C4-D9C27633405B}" presName="conn2-1" presStyleLbl="parChTrans1D4" presStyleIdx="2" presStyleCnt="11"/>
      <dgm:spPr/>
      <dgm:t>
        <a:bodyPr/>
        <a:lstStyle/>
        <a:p>
          <a:endParaRPr lang="en-US"/>
        </a:p>
      </dgm:t>
    </dgm:pt>
    <dgm:pt modelId="{4DBC511B-76DF-44ED-B6D3-F3A388B8ECA9}" type="pres">
      <dgm:prSet presAssocID="{BC30D8CC-F6D0-439A-A1C4-D9C27633405B}" presName="connTx" presStyleLbl="parChTrans1D4" presStyleIdx="2" presStyleCnt="11"/>
      <dgm:spPr/>
      <dgm:t>
        <a:bodyPr/>
        <a:lstStyle/>
        <a:p>
          <a:endParaRPr lang="en-US"/>
        </a:p>
      </dgm:t>
    </dgm:pt>
    <dgm:pt modelId="{EC87CB5C-4341-46FC-884C-F14D39D2166E}" type="pres">
      <dgm:prSet presAssocID="{429B2A67-38BE-439C-BC59-7D0494733438}" presName="root2" presStyleCnt="0"/>
      <dgm:spPr/>
    </dgm:pt>
    <dgm:pt modelId="{0CAFDE7E-A183-4F8A-8955-75B49F20772A}" type="pres">
      <dgm:prSet presAssocID="{429B2A67-38BE-439C-BC59-7D0494733438}" presName="LevelTwoTextNode" presStyleLbl="node4" presStyleIdx="2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1914C9-E14E-4F1F-8AE3-2336163BA327}" type="pres">
      <dgm:prSet presAssocID="{429B2A67-38BE-439C-BC59-7D0494733438}" presName="level3hierChild" presStyleCnt="0"/>
      <dgm:spPr/>
    </dgm:pt>
    <dgm:pt modelId="{62489F7F-60DB-437C-9AAA-2789BC398903}" type="pres">
      <dgm:prSet presAssocID="{D7579694-D3D3-41C6-8DBE-D564D1E327ED}" presName="conn2-1" presStyleLbl="parChTrans1D4" presStyleIdx="3" presStyleCnt="11"/>
      <dgm:spPr/>
      <dgm:t>
        <a:bodyPr/>
        <a:lstStyle/>
        <a:p>
          <a:endParaRPr lang="en-US"/>
        </a:p>
      </dgm:t>
    </dgm:pt>
    <dgm:pt modelId="{9914296B-5DAA-423E-AED2-DDE9474F8652}" type="pres">
      <dgm:prSet presAssocID="{D7579694-D3D3-41C6-8DBE-D564D1E327ED}" presName="connTx" presStyleLbl="parChTrans1D4" presStyleIdx="3" presStyleCnt="11"/>
      <dgm:spPr/>
      <dgm:t>
        <a:bodyPr/>
        <a:lstStyle/>
        <a:p>
          <a:endParaRPr lang="en-US"/>
        </a:p>
      </dgm:t>
    </dgm:pt>
    <dgm:pt modelId="{2A33D06C-6375-4B3A-A267-2FC00560981F}" type="pres">
      <dgm:prSet presAssocID="{251E83BF-FDB5-4F9A-B4D1-D2217D2C209E}" presName="root2" presStyleCnt="0"/>
      <dgm:spPr/>
    </dgm:pt>
    <dgm:pt modelId="{2CBDEFA4-8698-4B8E-86C0-ECE38531C36F}" type="pres">
      <dgm:prSet presAssocID="{251E83BF-FDB5-4F9A-B4D1-D2217D2C209E}" presName="LevelTwoTextNode" presStyleLbl="node4" presStyleIdx="3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D7ECC5-4852-4797-9A4C-E79D66E0958D}" type="pres">
      <dgm:prSet presAssocID="{251E83BF-FDB5-4F9A-B4D1-D2217D2C209E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1" presStyleCnt="14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1" presStyleCnt="14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11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11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2" presStyleCnt="14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2" presStyleCnt="14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5" presStyleCnt="11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5" presStyleCnt="11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5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6" presStyleCnt="11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6" presStyleCnt="11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6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7" presStyleCnt="11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7" presStyleCnt="11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7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8" presStyleCnt="11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8" presStyleCnt="11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8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2" presStyleCnt="6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2" presStyleCnt="6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035AD816-547F-4EFC-BFCF-2B343E6324F3}" type="pres">
      <dgm:prSet presAssocID="{10BEAFA6-E237-4968-9573-77C78E4B4EC9}" presName="conn2-1" presStyleLbl="parChTrans1D3" presStyleIdx="3" presStyleCnt="14"/>
      <dgm:spPr/>
      <dgm:t>
        <a:bodyPr/>
        <a:lstStyle/>
        <a:p>
          <a:endParaRPr lang="en-US"/>
        </a:p>
      </dgm:t>
    </dgm:pt>
    <dgm:pt modelId="{C2DFCA63-8D5F-4EEA-8E96-F1F6B4BEDBD7}" type="pres">
      <dgm:prSet presAssocID="{10BEAFA6-E237-4968-9573-77C78E4B4EC9}" presName="connTx" presStyleLbl="parChTrans1D3" presStyleIdx="3" presStyleCnt="14"/>
      <dgm:spPr/>
      <dgm:t>
        <a:bodyPr/>
        <a:lstStyle/>
        <a:p>
          <a:endParaRPr lang="en-US"/>
        </a:p>
      </dgm:t>
    </dgm:pt>
    <dgm:pt modelId="{DF068990-8D93-4ED4-8165-EED228C3D274}" type="pres">
      <dgm:prSet presAssocID="{F1AA2141-ED6F-4AEB-B75B-3E81EF7F145E}" presName="root2" presStyleCnt="0"/>
      <dgm:spPr/>
    </dgm:pt>
    <dgm:pt modelId="{0704C9D4-38FE-4935-B0E7-61C7F97DEFC0}" type="pres">
      <dgm:prSet presAssocID="{F1AA2141-ED6F-4AEB-B75B-3E81EF7F145E}" presName="LevelTwoTextNode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3AB44B7-8A67-4D96-82A7-D60E2A2452E5}" type="pres">
      <dgm:prSet presAssocID="{F1AA2141-ED6F-4AEB-B75B-3E81EF7F145E}" presName="level3hierChild" presStyleCnt="0"/>
      <dgm:spPr/>
    </dgm:pt>
    <dgm:pt modelId="{34078389-8A0A-42F2-861D-EAF9E6B642DC}" type="pres">
      <dgm:prSet presAssocID="{A5FF83BA-F915-4A44-BB0C-593CDBAC7F52}" presName="conn2-1" presStyleLbl="parChTrans1D3" presStyleIdx="4" presStyleCnt="14"/>
      <dgm:spPr/>
      <dgm:t>
        <a:bodyPr/>
        <a:lstStyle/>
        <a:p>
          <a:endParaRPr lang="en-US"/>
        </a:p>
      </dgm:t>
    </dgm:pt>
    <dgm:pt modelId="{8BDC764F-B854-45EA-A0B3-72035D61BF64}" type="pres">
      <dgm:prSet presAssocID="{A5FF83BA-F915-4A44-BB0C-593CDBAC7F52}" presName="connTx" presStyleLbl="parChTrans1D3" presStyleIdx="4" presStyleCnt="14"/>
      <dgm:spPr/>
      <dgm:t>
        <a:bodyPr/>
        <a:lstStyle/>
        <a:p>
          <a:endParaRPr lang="en-US"/>
        </a:p>
      </dgm:t>
    </dgm:pt>
    <dgm:pt modelId="{D35D9FC5-BB85-49C9-9263-8C30884D2CD9}" type="pres">
      <dgm:prSet presAssocID="{BBA33498-E7F1-4F75-9865-379D97233D50}" presName="root2" presStyleCnt="0"/>
      <dgm:spPr/>
    </dgm:pt>
    <dgm:pt modelId="{BE4D2DD4-4F66-4080-A203-E690EB4B26D7}" type="pres">
      <dgm:prSet presAssocID="{BBA33498-E7F1-4F75-9865-379D97233D50}" presName="LevelTwoTextNode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5337E1-D6B2-4D26-ACB6-E55EF9F36F07}" type="pres">
      <dgm:prSet presAssocID="{BBA33498-E7F1-4F75-9865-379D97233D50}" presName="level3hierChild" presStyleCnt="0"/>
      <dgm:spPr/>
    </dgm:pt>
    <dgm:pt modelId="{17EF0E6B-DF67-4AF6-AC0E-62FB1AB3A5D3}" type="pres">
      <dgm:prSet presAssocID="{A7FBEF10-C2A4-4EA9-8D7A-87E2422C89B3}" presName="conn2-1" presStyleLbl="parChTrans1D3" presStyleIdx="5" presStyleCnt="14"/>
      <dgm:spPr/>
      <dgm:t>
        <a:bodyPr/>
        <a:lstStyle/>
        <a:p>
          <a:endParaRPr lang="en-US"/>
        </a:p>
      </dgm:t>
    </dgm:pt>
    <dgm:pt modelId="{101FD90C-7731-4E9A-A237-43EAEBC1D4F8}" type="pres">
      <dgm:prSet presAssocID="{A7FBEF10-C2A4-4EA9-8D7A-87E2422C89B3}" presName="connTx" presStyleLbl="parChTrans1D3" presStyleIdx="5" presStyleCnt="14"/>
      <dgm:spPr/>
      <dgm:t>
        <a:bodyPr/>
        <a:lstStyle/>
        <a:p>
          <a:endParaRPr lang="en-US"/>
        </a:p>
      </dgm:t>
    </dgm:pt>
    <dgm:pt modelId="{D211A6D3-A17F-46A2-8384-0C6F6B3371DE}" type="pres">
      <dgm:prSet presAssocID="{3BCBFB89-8A7C-4F0A-9723-CD560E9365E8}" presName="root2" presStyleCnt="0"/>
      <dgm:spPr/>
    </dgm:pt>
    <dgm:pt modelId="{C186EE76-0DC4-41E2-9634-0390896D88E0}" type="pres">
      <dgm:prSet presAssocID="{3BCBFB89-8A7C-4F0A-9723-CD560E9365E8}" presName="LevelTwoTextNode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ED5A1C3-9845-465C-9231-CDFA57D3B4F8}" type="pres">
      <dgm:prSet presAssocID="{3BCBFB89-8A7C-4F0A-9723-CD560E9365E8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3" presStyleCnt="6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3" presStyleCnt="6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FD6E62F-7CC9-4BF0-89D0-32239718FDFE}" type="pres">
      <dgm:prSet presAssocID="{A98615FD-A857-49EA-AC55-EE9D75EF2C3C}" presName="conn2-1" presStyleLbl="parChTrans1D3" presStyleIdx="6" presStyleCnt="14"/>
      <dgm:spPr/>
      <dgm:t>
        <a:bodyPr/>
        <a:lstStyle/>
        <a:p>
          <a:endParaRPr lang="en-US"/>
        </a:p>
      </dgm:t>
    </dgm:pt>
    <dgm:pt modelId="{0331862F-206B-4B62-8DFB-C49740917F83}" type="pres">
      <dgm:prSet presAssocID="{A98615FD-A857-49EA-AC55-EE9D75EF2C3C}" presName="connTx" presStyleLbl="parChTrans1D3" presStyleIdx="6" presStyleCnt="14"/>
      <dgm:spPr/>
      <dgm:t>
        <a:bodyPr/>
        <a:lstStyle/>
        <a:p>
          <a:endParaRPr lang="en-US"/>
        </a:p>
      </dgm:t>
    </dgm:pt>
    <dgm:pt modelId="{68648AF8-15F3-4E5B-B0E4-42E807A50CC8}" type="pres">
      <dgm:prSet presAssocID="{2F5A36F6-3EE0-47AD-840E-5BAC7E11DE46}" presName="root2" presStyleCnt="0"/>
      <dgm:spPr/>
    </dgm:pt>
    <dgm:pt modelId="{AC6C1F7A-DAF7-4B62-A2E4-778159BEDB23}" type="pres">
      <dgm:prSet presAssocID="{2F5A36F6-3EE0-47AD-840E-5BAC7E11DE46}" presName="LevelTwoTextNode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F8082D-A5BC-4371-9BE8-95677941FA23}" type="pres">
      <dgm:prSet presAssocID="{2F5A36F6-3EE0-47AD-840E-5BAC7E11DE46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7" presStyleCnt="14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7" presStyleCnt="14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8" presStyleCnt="14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8" presStyleCnt="14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4" presStyleCnt="6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4" presStyleCnt="6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6D97BF4-C83A-42B1-9FAB-248BA210DD52}" type="pres">
      <dgm:prSet presAssocID="{DF2A971F-3876-4755-A197-759C02D34276}" presName="conn2-1" presStyleLbl="parChTrans1D3" presStyleIdx="9" presStyleCnt="14"/>
      <dgm:spPr/>
      <dgm:t>
        <a:bodyPr/>
        <a:lstStyle/>
        <a:p>
          <a:endParaRPr lang="en-US"/>
        </a:p>
      </dgm:t>
    </dgm:pt>
    <dgm:pt modelId="{619A13C9-1437-46AB-B5B6-94B94423A47D}" type="pres">
      <dgm:prSet presAssocID="{DF2A971F-3876-4755-A197-759C02D34276}" presName="connTx" presStyleLbl="parChTrans1D3" presStyleIdx="9" presStyleCnt="14"/>
      <dgm:spPr/>
      <dgm:t>
        <a:bodyPr/>
        <a:lstStyle/>
        <a:p>
          <a:endParaRPr lang="en-US"/>
        </a:p>
      </dgm:t>
    </dgm:pt>
    <dgm:pt modelId="{5ACCA2D9-90E5-4832-84E9-AD0DC657367B}" type="pres">
      <dgm:prSet presAssocID="{EA510525-3534-41D8-AEEE-35975A0F34BF}" presName="root2" presStyleCnt="0"/>
      <dgm:spPr/>
    </dgm:pt>
    <dgm:pt modelId="{7232C44B-C933-4F30-B7C4-11F9CFFAAA10}" type="pres">
      <dgm:prSet presAssocID="{EA510525-3534-41D8-AEEE-35975A0F34BF}" presName="LevelTwoTextNode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BE3821-A836-4990-BB98-2CA176C394DD}" type="pres">
      <dgm:prSet presAssocID="{EA510525-3534-41D8-AEEE-35975A0F34BF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10" presStyleCnt="14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10" presStyleCnt="14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9" presStyleCnt="11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9" presStyleCnt="11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9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10" presStyleCnt="11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10" presStyleCnt="11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10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ADBEF901-AABB-4EFB-921A-7713EC5B6B89}" type="pres">
      <dgm:prSet presAssocID="{5B4B925F-481B-411E-82CD-F2B80D3257EB}" presName="conn2-1" presStyleLbl="parChTrans1D3" presStyleIdx="11" presStyleCnt="14"/>
      <dgm:spPr/>
      <dgm:t>
        <a:bodyPr/>
        <a:lstStyle/>
        <a:p>
          <a:endParaRPr lang="en-US"/>
        </a:p>
      </dgm:t>
    </dgm:pt>
    <dgm:pt modelId="{E0D24AEB-83B2-4100-8230-08A5E62D17EE}" type="pres">
      <dgm:prSet presAssocID="{5B4B925F-481B-411E-82CD-F2B80D3257EB}" presName="connTx" presStyleLbl="parChTrans1D3" presStyleIdx="11" presStyleCnt="14"/>
      <dgm:spPr/>
      <dgm:t>
        <a:bodyPr/>
        <a:lstStyle/>
        <a:p>
          <a:endParaRPr lang="en-US"/>
        </a:p>
      </dgm:t>
    </dgm:pt>
    <dgm:pt modelId="{6CF886AC-13F7-4CDB-8B8C-7C77A810187D}" type="pres">
      <dgm:prSet presAssocID="{F22B520C-7B2A-41B6-A4CC-288212123965}" presName="root2" presStyleCnt="0"/>
      <dgm:spPr/>
    </dgm:pt>
    <dgm:pt modelId="{F69C96FA-7FA5-4525-9BE1-91EF0E00309A}" type="pres">
      <dgm:prSet presAssocID="{F22B520C-7B2A-41B6-A4CC-288212123965}" presName="LevelTwoTextNode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88778D2-4A4C-4258-A1A4-222B21E14C3A}" type="pres">
      <dgm:prSet presAssocID="{F22B520C-7B2A-41B6-A4CC-288212123965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5" presStyleCnt="6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5" presStyleCnt="6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12" presStyleCnt="14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12" presStyleCnt="14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13" presStyleCnt="14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13" presStyleCnt="14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C4263477-22C7-4C72-9758-BEED95FB5555}" type="presOf" srcId="{1D04A211-25D6-49FB-90CF-ED8809A425BF}" destId="{11679529-943F-4036-98D2-8F386A2255D7}" srcOrd="0" destOrd="0" presId="urn:microsoft.com/office/officeart/2008/layout/HorizontalMultiLevelHierarchy"/>
    <dgm:cxn modelId="{9085CCB1-C60A-4C60-ACCB-E2CEF8FAF716}" srcId="{40CC5649-C9C4-4DD3-8F49-1A2C44BD42BE}" destId="{2F5A36F6-3EE0-47AD-840E-5BAC7E11DE46}" srcOrd="0" destOrd="0" parTransId="{A98615FD-A857-49EA-AC55-EE9D75EF2C3C}" sibTransId="{91A3D002-2E0C-43B5-8A0F-981ECB91A0DC}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BDD6F648-192C-44CB-B377-7B2749B00960}" srcId="{B5228DBC-E42D-482E-952E-848C70D50565}" destId="{EA510525-3534-41D8-AEEE-35975A0F34BF}" srcOrd="0" destOrd="0" parTransId="{DF2A971F-3876-4755-A197-759C02D34276}" sibTransId="{23A2B970-B3D7-4C19-AB63-89D06D563123}"/>
    <dgm:cxn modelId="{E23E6F2B-7BB2-4B15-8253-601880CDEF4D}" type="presOf" srcId="{429B2A67-38BE-439C-BC59-7D0494733438}" destId="{0CAFDE7E-A183-4F8A-8955-75B49F20772A}" srcOrd="0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CAF86B1E-052B-403D-A152-9923CCFE3419}" srcId="{8551D458-4193-4E23-8938-DECE4807792A}" destId="{68B18044-DB47-4101-B2ED-A078E6451971}" srcOrd="0" destOrd="0" parTransId="{3D92C665-3F5A-47A7-9E04-6F6B84484808}" sibTransId="{1274E73E-9BF6-4D4B-B171-C291D7FC9CD1}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5F76E7B8-6A9B-43DB-AD73-ED4EAE9FA7F1}" type="presOf" srcId="{A98615FD-A857-49EA-AC55-EE9D75EF2C3C}" destId="{0331862F-206B-4B62-8DFB-C49740917F83}" srcOrd="1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FCDFF88E-30BC-4FC1-B475-2A538AD7426E}" srcId="{FCCAE72E-3741-4C5F-B697-2CEBFC92CDF7}" destId="{40CC5649-C9C4-4DD3-8F49-1A2C44BD42BE}" srcOrd="3" destOrd="0" parTransId="{1153C0CD-5BDE-46FB-9BE9-3FF121C4BE39}" sibTransId="{BF4CB978-F18B-463A-B4F7-1340E46F6E15}"/>
    <dgm:cxn modelId="{37F1E592-36F0-468B-941B-1D60D31FD05D}" type="presOf" srcId="{D7579694-D3D3-41C6-8DBE-D564D1E327ED}" destId="{9914296B-5DAA-423E-AED2-DDE9474F8652}" srcOrd="1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163DC5E-235B-4ADE-B0B3-A43416662FB3}" type="presOf" srcId="{251E83BF-FDB5-4F9A-B4D1-D2217D2C209E}" destId="{2CBDEFA4-8698-4B8E-86C0-ECE38531C36F}" srcOrd="0" destOrd="0" presId="urn:microsoft.com/office/officeart/2008/layout/HorizontalMultiLevelHierarchy"/>
    <dgm:cxn modelId="{B2AD6932-AAC5-4298-937E-15BDB8E3E2AD}" type="presOf" srcId="{2F5A36F6-3EE0-47AD-840E-5BAC7E11DE46}" destId="{AC6C1F7A-DAF7-4B62-A2E4-778159BEDB23}" srcOrd="0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EB34F1AC-4402-4EBD-9FB1-E921B755F941}" type="presOf" srcId="{3D92C665-3F5A-47A7-9E04-6F6B84484808}" destId="{31059C67-9CE7-4FE5-9F96-B50B1390029F}" srcOrd="1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B88B33AC-8ABF-4AE9-AA4D-214F1F12E628}" srcId="{40CC5649-C9C4-4DD3-8F49-1A2C44BD42BE}" destId="{D0E98246-418B-4BED-B0E1-5480F37FE519}" srcOrd="1" destOrd="0" parTransId="{A3DFAD09-BEA7-493E-A128-09260DEE0294}" sibTransId="{11D82C56-9E95-48A4-900C-EBE04CBF57D8}"/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ABE2B18A-E139-4151-B86F-ABF8520E16CF}" type="presOf" srcId="{BBA33498-E7F1-4F75-9865-379D97233D50}" destId="{BE4D2DD4-4F66-4080-A203-E690EB4B26D7}" srcOrd="0" destOrd="0" presId="urn:microsoft.com/office/officeart/2008/layout/HorizontalMultiLevelHierarchy"/>
    <dgm:cxn modelId="{CE0FE6FB-66A2-474E-906E-B29A70FD0081}" srcId="{1EF1B563-49C6-463C-BCD3-40495EB805DC}" destId="{F1AA2141-ED6F-4AEB-B75B-3E81EF7F145E}" srcOrd="0" destOrd="0" parTransId="{10BEAFA6-E237-4968-9573-77C78E4B4EC9}" sibTransId="{2B4D1A1D-644F-479E-966D-DDD6EE5E897C}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7D09F315-5BFE-442F-9A4C-FA8474A432C8}" type="presOf" srcId="{F1AA2141-ED6F-4AEB-B75B-3E81EF7F145E}" destId="{0704C9D4-38FE-4935-B0E7-61C7F97DEFC0}" srcOrd="0" destOrd="0" presId="urn:microsoft.com/office/officeart/2008/layout/HorizontalMultiLevelHierarchy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F45EDF40-7144-4E2B-9CE7-07E11B8DBB29}" type="presOf" srcId="{DF2A971F-3876-4755-A197-759C02D34276}" destId="{619A13C9-1437-46AB-B5B6-94B94423A47D}" srcOrd="1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279E9903-F640-458F-B871-6998583B6362}" srcId="{429B2A67-38BE-439C-BC59-7D0494733438}" destId="{251E83BF-FDB5-4F9A-B4D1-D2217D2C209E}" srcOrd="0" destOrd="0" parTransId="{D7579694-D3D3-41C6-8DBE-D564D1E327ED}" sibTransId="{9D8D3336-5617-4338-987F-7DDE77407B44}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08B486BF-4165-4255-8738-0D2001503837}" srcId="{987FFC0A-D914-46AA-88BD-609846725261}" destId="{8551D458-4193-4E23-8938-DECE4807792A}" srcOrd="0" destOrd="0" parTransId="{1D04A211-25D6-49FB-90CF-ED8809A425BF}" sibTransId="{80B1DF04-FD77-4ADE-A9DB-E7063F1F0CA9}"/>
    <dgm:cxn modelId="{9205969E-5A11-4345-BD04-7403354D7A46}" srcId="{987FFC0A-D914-46AA-88BD-609846725261}" destId="{429B2A67-38BE-439C-BC59-7D0494733438}" srcOrd="1" destOrd="0" parTransId="{BC30D8CC-F6D0-439A-A1C4-D9C27633405B}" sibTransId="{015E7D48-4E30-4C22-BA16-792BCF6A3641}"/>
    <dgm:cxn modelId="{8AB4196E-B5BD-4653-9A10-04672F1223FB}" type="presOf" srcId="{EA510525-3534-41D8-AEEE-35975A0F34BF}" destId="{7232C44B-C933-4F30-B7C4-11F9CFFAAA10}" srcOrd="0" destOrd="0" presId="urn:microsoft.com/office/officeart/2008/layout/HorizontalMultiLevelHierarchy"/>
    <dgm:cxn modelId="{1CBFB164-E54F-489B-B563-2EF4D5103469}" srcId="{B5228DBC-E42D-482E-952E-848C70D50565}" destId="{9BC0DE8C-4A8F-4D62-8790-59807AA6FAFE}" srcOrd="1" destOrd="0" parTransId="{27E281A4-CA9D-46D5-B566-31A142C23290}" sibTransId="{66E336AB-905C-4A68-A87A-6D07D364EFE4}"/>
    <dgm:cxn modelId="{EA9BDEA4-6639-4ABF-A0E8-7DCD1875E7BF}" type="presOf" srcId="{BC30D8CC-F6D0-439A-A1C4-D9C27633405B}" destId="{313A408E-2951-45A3-9680-74CF556F8148}" srcOrd="0" destOrd="0" presId="urn:microsoft.com/office/officeart/2008/layout/HorizontalMultiLevelHierarchy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5BCD81CF-DF0A-40FA-A42F-D2D22906BC88}" srcId="{1EF1B563-49C6-463C-BCD3-40495EB805DC}" destId="{3BCBFB89-8A7C-4F0A-9723-CD560E9365E8}" srcOrd="2" destOrd="0" parTransId="{A7FBEF10-C2A4-4EA9-8D7A-87E2422C89B3}" sibTransId="{4BB1AA0D-105F-4727-BE0E-8A0A58B77902}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5D4E813E-4ECF-4F94-9A9D-E41933CE99B5}" srcId="{FCCAE72E-3741-4C5F-B697-2CEBFC92CDF7}" destId="{B5228DBC-E42D-482E-952E-848C70D50565}" srcOrd="4" destOrd="0" parTransId="{7E26060E-67DA-4075-B155-5915DBC17DA0}" sibTransId="{047C71EA-E4BA-4BBE-94CC-2F75E5288648}"/>
    <dgm:cxn modelId="{F3AD621B-65D2-4D27-8CE4-249592378E7D}" type="presOf" srcId="{F22B520C-7B2A-41B6-A4CC-288212123965}" destId="{F69C96FA-7FA5-4525-9BE1-91EF0E00309A}" srcOrd="0" destOrd="0" presId="urn:microsoft.com/office/officeart/2008/layout/HorizontalMultiLevelHierarchy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1830A16A-BAF2-4AF6-9B8E-CF86CF0B0E53}" type="presOf" srcId="{68B18044-DB47-4101-B2ED-A078E6451971}" destId="{763FE739-767B-4737-BE46-802B075061E1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D280861B-8F39-4EFF-81CC-2777741C3529}" type="presOf" srcId="{10BEAFA6-E237-4968-9573-77C78E4B4EC9}" destId="{035AD816-547F-4EFC-BFCF-2B343E6324F3}" srcOrd="0" destOrd="0" presId="urn:microsoft.com/office/officeart/2008/layout/HorizontalMultiLevelHierarchy"/>
    <dgm:cxn modelId="{F1AE56F0-96DA-4736-8EF3-76DC41BF92C5}" type="presOf" srcId="{A7FBEF10-C2A4-4EA9-8D7A-87E2422C89B3}" destId="{17EF0E6B-DF67-4AF6-AC0E-62FB1AB3A5D3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0C447570-9A8C-4E7C-83BE-ED34EE09E8B9}" type="presOf" srcId="{8551D458-4193-4E23-8938-DECE4807792A}" destId="{96E61FDC-C002-4677-BA1D-B15AC2F96AF7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3559F2E4-637B-4096-BBFB-460FC9891F0E}" type="presOf" srcId="{1D04A211-25D6-49FB-90CF-ED8809A425BF}" destId="{9305ECB8-F30D-4D51-A4B7-400E45EC320D}" srcOrd="1" destOrd="0" presId="urn:microsoft.com/office/officeart/2008/layout/HorizontalMultiLevelHierarchy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081DCFD7-1DCC-495B-961C-6DE83891494B}" type="presOf" srcId="{3BCBFB89-8A7C-4F0A-9723-CD560E9365E8}" destId="{C186EE76-0DC4-41E2-9634-0390896D88E0}" srcOrd="0" destOrd="0" presId="urn:microsoft.com/office/officeart/2008/layout/HorizontalMultiLevelHierarchy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4DD6075E-3A4A-457E-B229-CAB52918EF41}" type="presOf" srcId="{D7579694-D3D3-41C6-8DBE-D564D1E327ED}" destId="{62489F7F-60DB-437C-9AAA-2789BC398903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3E079F05-1357-44AF-81C3-0B8BFC620A5E}" type="presOf" srcId="{A98615FD-A857-49EA-AC55-EE9D75EF2C3C}" destId="{4FD6E62F-7CC9-4BF0-89D0-32239718FDFE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CD24502B-137A-4073-8A1E-5B05C0FDA71E}" srcId="{FCCAE72E-3741-4C5F-B697-2CEBFC92CDF7}" destId="{1EF1B563-49C6-463C-BCD3-40495EB805DC}" srcOrd="2" destOrd="0" parTransId="{E11ED4CE-2942-44E2-BD76-FADC6D012E0F}" sibTransId="{D6606A11-D577-4368-8569-CB9BA79D69E6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3B0ADCB4-833B-480A-95B3-5EFFC054FA55}" type="presOf" srcId="{10BEAFA6-E237-4968-9573-77C78E4B4EC9}" destId="{C2DFCA63-8D5F-4EEA-8E96-F1F6B4BEDBD7}" srcOrd="1" destOrd="0" presId="urn:microsoft.com/office/officeart/2008/layout/HorizontalMultiLevelHierarchy"/>
    <dgm:cxn modelId="{FBF0338A-FB06-43B0-B388-8FD4CFB22579}" type="presOf" srcId="{A5FF83BA-F915-4A44-BB0C-593CDBAC7F52}" destId="{34078389-8A0A-42F2-861D-EAF9E6B642DC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A0F0C1CF-3426-4915-BEAD-84E279BDCEF9}" type="presOf" srcId="{A7FBEF10-C2A4-4EA9-8D7A-87E2422C89B3}" destId="{101FD90C-7731-4E9A-A237-43EAEBC1D4F8}" srcOrd="1" destOrd="0" presId="urn:microsoft.com/office/officeart/2008/layout/HorizontalMultiLevelHierarchy"/>
    <dgm:cxn modelId="{8F35B0DB-044F-4A4B-A8FF-EB03544CEC2C}" type="presOf" srcId="{DF2A971F-3876-4755-A197-759C02D34276}" destId="{16D97BF4-C83A-42B1-9FAB-248BA210DD52}" srcOrd="0" destOrd="0" presId="urn:microsoft.com/office/officeart/2008/layout/HorizontalMultiLevelHierarchy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A6E3A125-9F7B-4A92-A1E7-5E140B3DAE5A}" type="presOf" srcId="{5B4B925F-481B-411E-82CD-F2B80D3257EB}" destId="{ADBEF901-AABB-4EFB-921A-7713EC5B6B89}" srcOrd="0" destOrd="0" presId="urn:microsoft.com/office/officeart/2008/layout/HorizontalMultiLevelHierarchy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4BBAB22F-D280-4791-887E-7E7400C143DC}" type="presOf" srcId="{BC30D8CC-F6D0-439A-A1C4-D9C27633405B}" destId="{4DBC511B-76DF-44ED-B6D3-F3A388B8ECA9}" srcOrd="1" destOrd="0" presId="urn:microsoft.com/office/officeart/2008/layout/HorizontalMultiLevelHierarchy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D7512959-994A-46F1-BB5A-67FE43E767D7}" srcId="{B5228DBC-E42D-482E-952E-848C70D50565}" destId="{F22B520C-7B2A-41B6-A4CC-288212123965}" srcOrd="2" destOrd="0" parTransId="{5B4B925F-481B-411E-82CD-F2B80D3257EB}" sibTransId="{C5E1CED9-32A7-462F-A0EF-D9E062C0326A}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9D7E870F-ACBF-4BCB-A0BD-6039736F7F7E}" srcId="{FCCAE72E-3741-4C5F-B697-2CEBFC92CDF7}" destId="{C118191E-55D3-4F7A-BC32-13A347667788}" srcOrd="5" destOrd="0" parTransId="{F0C2E16F-C8C0-423B-A3F4-FBCE94DC9D73}" sibTransId="{BD51DDDF-FC6C-4D13-92A8-C13B68B259B2}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1F7BE69B-1C9A-44C6-9443-4BE911BF911D}" type="presOf" srcId="{A5FF83BA-F915-4A44-BB0C-593CDBAC7F52}" destId="{8BDC764F-B854-45EA-A0B3-72035D61BF64}" srcOrd="1" destOrd="0" presId="urn:microsoft.com/office/officeart/2008/layout/HorizontalMultiLevelHierarchy"/>
    <dgm:cxn modelId="{37F13A62-63E7-4F2C-AD61-45679DCC3E9D}" type="presOf" srcId="{5B4B925F-481B-411E-82CD-F2B80D3257EB}" destId="{E0D24AEB-83B2-4100-8230-08A5E62D17EE}" srcOrd="1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6CC25959-1810-42CB-80AB-B72888E2A86A}" srcId="{1EF1B563-49C6-463C-BCD3-40495EB805DC}" destId="{BBA33498-E7F1-4F75-9865-379D97233D50}" srcOrd="1" destOrd="0" parTransId="{A5FF83BA-F915-4A44-BB0C-593CDBAC7F52}" sibTransId="{729816C2-BFA1-4D58-87C2-2256EEB22431}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6A7813F4-08AA-4F3F-802B-DB849AD36FDA}" type="presOf" srcId="{3D92C665-3F5A-47A7-9E04-6F6B84484808}" destId="{42C92CD1-60B7-41BE-B375-A316E33906DC}" srcOrd="0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24667A3-360B-465B-B4C2-D8EB85AD7327}" type="presParOf" srcId="{88C7B871-3525-4A09-815C-FB1C8D08829D}" destId="{11679529-943F-4036-98D2-8F386A2255D7}" srcOrd="0" destOrd="0" presId="urn:microsoft.com/office/officeart/2008/layout/HorizontalMultiLevelHierarchy"/>
    <dgm:cxn modelId="{AB007D3C-EC0F-4996-ADDF-041B603108B2}" type="presParOf" srcId="{11679529-943F-4036-98D2-8F386A2255D7}" destId="{9305ECB8-F30D-4D51-A4B7-400E45EC320D}" srcOrd="0" destOrd="0" presId="urn:microsoft.com/office/officeart/2008/layout/HorizontalMultiLevelHierarchy"/>
    <dgm:cxn modelId="{1958426C-BF26-4DEE-9381-47EB9153A68F}" type="presParOf" srcId="{88C7B871-3525-4A09-815C-FB1C8D08829D}" destId="{D988A6EC-5D27-4362-9CD6-0976B31296C0}" srcOrd="1" destOrd="0" presId="urn:microsoft.com/office/officeart/2008/layout/HorizontalMultiLevelHierarchy"/>
    <dgm:cxn modelId="{515A8DDB-D94F-4EEE-9106-E631797D8346}" type="presParOf" srcId="{D988A6EC-5D27-4362-9CD6-0976B31296C0}" destId="{96E61FDC-C002-4677-BA1D-B15AC2F96AF7}" srcOrd="0" destOrd="0" presId="urn:microsoft.com/office/officeart/2008/layout/HorizontalMultiLevelHierarchy"/>
    <dgm:cxn modelId="{8DAFBC9A-0425-4379-B4B4-A510F03DD331}" type="presParOf" srcId="{D988A6EC-5D27-4362-9CD6-0976B31296C0}" destId="{5815E842-A936-4292-B710-2FD863FAB8DD}" srcOrd="1" destOrd="0" presId="urn:microsoft.com/office/officeart/2008/layout/HorizontalMultiLevelHierarchy"/>
    <dgm:cxn modelId="{1671BA34-96B4-424A-91DC-49F9D889D9B7}" type="presParOf" srcId="{5815E842-A936-4292-B710-2FD863FAB8DD}" destId="{42C92CD1-60B7-41BE-B375-A316E33906DC}" srcOrd="0" destOrd="0" presId="urn:microsoft.com/office/officeart/2008/layout/HorizontalMultiLevelHierarchy"/>
    <dgm:cxn modelId="{F00D3962-90CE-4628-B00B-859FB8F0A6C1}" type="presParOf" srcId="{42C92CD1-60B7-41BE-B375-A316E33906DC}" destId="{31059C67-9CE7-4FE5-9F96-B50B1390029F}" srcOrd="0" destOrd="0" presId="urn:microsoft.com/office/officeart/2008/layout/HorizontalMultiLevelHierarchy"/>
    <dgm:cxn modelId="{C41EC843-1780-462B-87D4-6B826E8E1EBC}" type="presParOf" srcId="{5815E842-A936-4292-B710-2FD863FAB8DD}" destId="{DC0FE32A-A4D6-4FD9-A762-2ED1FC2F2CB5}" srcOrd="1" destOrd="0" presId="urn:microsoft.com/office/officeart/2008/layout/HorizontalMultiLevelHierarchy"/>
    <dgm:cxn modelId="{FC6EEF62-6F7D-4F80-891B-DA7EFE1E304F}" type="presParOf" srcId="{DC0FE32A-A4D6-4FD9-A762-2ED1FC2F2CB5}" destId="{763FE739-767B-4737-BE46-802B075061E1}" srcOrd="0" destOrd="0" presId="urn:microsoft.com/office/officeart/2008/layout/HorizontalMultiLevelHierarchy"/>
    <dgm:cxn modelId="{CE4BDF6E-3061-4338-AE5E-EFD2DEE9F67B}" type="presParOf" srcId="{DC0FE32A-A4D6-4FD9-A762-2ED1FC2F2CB5}" destId="{39F0BC4D-D2B5-4D90-A985-38BFB98CA6EA}" srcOrd="1" destOrd="0" presId="urn:microsoft.com/office/officeart/2008/layout/HorizontalMultiLevelHierarchy"/>
    <dgm:cxn modelId="{5BFDAA3B-9702-4F07-A15C-26CDF7D6EC2B}" type="presParOf" srcId="{88C7B871-3525-4A09-815C-FB1C8D08829D}" destId="{313A408E-2951-45A3-9680-74CF556F8148}" srcOrd="2" destOrd="0" presId="urn:microsoft.com/office/officeart/2008/layout/HorizontalMultiLevelHierarchy"/>
    <dgm:cxn modelId="{57705814-9BCB-4059-A7EC-516721E7FB22}" type="presParOf" srcId="{313A408E-2951-45A3-9680-74CF556F8148}" destId="{4DBC511B-76DF-44ED-B6D3-F3A388B8ECA9}" srcOrd="0" destOrd="0" presId="urn:microsoft.com/office/officeart/2008/layout/HorizontalMultiLevelHierarchy"/>
    <dgm:cxn modelId="{4F915E2C-5947-4017-8C2E-56A166085514}" type="presParOf" srcId="{88C7B871-3525-4A09-815C-FB1C8D08829D}" destId="{EC87CB5C-4341-46FC-884C-F14D39D2166E}" srcOrd="3" destOrd="0" presId="urn:microsoft.com/office/officeart/2008/layout/HorizontalMultiLevelHierarchy"/>
    <dgm:cxn modelId="{AC96D22E-629F-4175-B6F8-1AAF97DB3D83}" type="presParOf" srcId="{EC87CB5C-4341-46FC-884C-F14D39D2166E}" destId="{0CAFDE7E-A183-4F8A-8955-75B49F20772A}" srcOrd="0" destOrd="0" presId="urn:microsoft.com/office/officeart/2008/layout/HorizontalMultiLevelHierarchy"/>
    <dgm:cxn modelId="{B9A0F327-EF75-48F3-9B61-3CE65F033FA9}" type="presParOf" srcId="{EC87CB5C-4341-46FC-884C-F14D39D2166E}" destId="{9A1914C9-E14E-4F1F-8AE3-2336163BA327}" srcOrd="1" destOrd="0" presId="urn:microsoft.com/office/officeart/2008/layout/HorizontalMultiLevelHierarchy"/>
    <dgm:cxn modelId="{4473E3C3-12D1-44FA-9317-1E71F181A9FB}" type="presParOf" srcId="{9A1914C9-E14E-4F1F-8AE3-2336163BA327}" destId="{62489F7F-60DB-437C-9AAA-2789BC398903}" srcOrd="0" destOrd="0" presId="urn:microsoft.com/office/officeart/2008/layout/HorizontalMultiLevelHierarchy"/>
    <dgm:cxn modelId="{CF48AFE6-BCB9-45A4-A086-B33EBE5ACFBB}" type="presParOf" srcId="{62489F7F-60DB-437C-9AAA-2789BC398903}" destId="{9914296B-5DAA-423E-AED2-DDE9474F8652}" srcOrd="0" destOrd="0" presId="urn:microsoft.com/office/officeart/2008/layout/HorizontalMultiLevelHierarchy"/>
    <dgm:cxn modelId="{F759FAAC-D1BE-4C40-A67A-369602FCA321}" type="presParOf" srcId="{9A1914C9-E14E-4F1F-8AE3-2336163BA327}" destId="{2A33D06C-6375-4B3A-A267-2FC00560981F}" srcOrd="1" destOrd="0" presId="urn:microsoft.com/office/officeart/2008/layout/HorizontalMultiLevelHierarchy"/>
    <dgm:cxn modelId="{ECA33FD5-CCE1-4CFC-9F12-0367A8335A3A}" type="presParOf" srcId="{2A33D06C-6375-4B3A-A267-2FC00560981F}" destId="{2CBDEFA4-8698-4B8E-86C0-ECE38531C36F}" srcOrd="0" destOrd="0" presId="urn:microsoft.com/office/officeart/2008/layout/HorizontalMultiLevelHierarchy"/>
    <dgm:cxn modelId="{F78B2B40-EEF0-43BA-AF53-B7B3EF6F4410}" type="presParOf" srcId="{2A33D06C-6375-4B3A-A267-2FC00560981F}" destId="{E0D7ECC5-4852-4797-9A4C-E79D66E0958D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2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3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4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5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FD1FBFD7-FB69-42E2-A300-0E2688F8A0BF}" type="presParOf" srcId="{7918B02E-7D29-40BE-AF14-29520706944A}" destId="{035AD816-547F-4EFC-BFCF-2B343E6324F3}" srcOrd="0" destOrd="0" presId="urn:microsoft.com/office/officeart/2008/layout/HorizontalMultiLevelHierarchy"/>
    <dgm:cxn modelId="{7B2FF344-267F-4C75-8F71-15C0945003CF}" type="presParOf" srcId="{035AD816-547F-4EFC-BFCF-2B343E6324F3}" destId="{C2DFCA63-8D5F-4EEA-8E96-F1F6B4BEDBD7}" srcOrd="0" destOrd="0" presId="urn:microsoft.com/office/officeart/2008/layout/HorizontalMultiLevelHierarchy"/>
    <dgm:cxn modelId="{19BBBE5C-C09D-43AA-835B-EE6755CD7040}" type="presParOf" srcId="{7918B02E-7D29-40BE-AF14-29520706944A}" destId="{DF068990-8D93-4ED4-8165-EED228C3D274}" srcOrd="1" destOrd="0" presId="urn:microsoft.com/office/officeart/2008/layout/HorizontalMultiLevelHierarchy"/>
    <dgm:cxn modelId="{061FCFB1-E1C6-45B4-B130-6B461AC24BEB}" type="presParOf" srcId="{DF068990-8D93-4ED4-8165-EED228C3D274}" destId="{0704C9D4-38FE-4935-B0E7-61C7F97DEFC0}" srcOrd="0" destOrd="0" presId="urn:microsoft.com/office/officeart/2008/layout/HorizontalMultiLevelHierarchy"/>
    <dgm:cxn modelId="{58B27D90-F6D2-409A-A209-20337019C1EC}" type="presParOf" srcId="{DF068990-8D93-4ED4-8165-EED228C3D274}" destId="{B3AB44B7-8A67-4D96-82A7-D60E2A2452E5}" srcOrd="1" destOrd="0" presId="urn:microsoft.com/office/officeart/2008/layout/HorizontalMultiLevelHierarchy"/>
    <dgm:cxn modelId="{BE3163EB-CA7F-48DE-B6F3-2F8F47DAABD5}" type="presParOf" srcId="{7918B02E-7D29-40BE-AF14-29520706944A}" destId="{34078389-8A0A-42F2-861D-EAF9E6B642DC}" srcOrd="2" destOrd="0" presId="urn:microsoft.com/office/officeart/2008/layout/HorizontalMultiLevelHierarchy"/>
    <dgm:cxn modelId="{F309960B-EA00-4E2F-B512-B24BC05258F5}" type="presParOf" srcId="{34078389-8A0A-42F2-861D-EAF9E6B642DC}" destId="{8BDC764F-B854-45EA-A0B3-72035D61BF64}" srcOrd="0" destOrd="0" presId="urn:microsoft.com/office/officeart/2008/layout/HorizontalMultiLevelHierarchy"/>
    <dgm:cxn modelId="{18B59828-6028-4488-8A82-C7D4CBC82992}" type="presParOf" srcId="{7918B02E-7D29-40BE-AF14-29520706944A}" destId="{D35D9FC5-BB85-49C9-9263-8C30884D2CD9}" srcOrd="3" destOrd="0" presId="urn:microsoft.com/office/officeart/2008/layout/HorizontalMultiLevelHierarchy"/>
    <dgm:cxn modelId="{A2E52949-061C-4E32-9B19-CE88DE3DCDCD}" type="presParOf" srcId="{D35D9FC5-BB85-49C9-9263-8C30884D2CD9}" destId="{BE4D2DD4-4F66-4080-A203-E690EB4B26D7}" srcOrd="0" destOrd="0" presId="urn:microsoft.com/office/officeart/2008/layout/HorizontalMultiLevelHierarchy"/>
    <dgm:cxn modelId="{FC656AC9-4DD4-4D15-B6C2-C9C3E2DA31B5}" type="presParOf" srcId="{D35D9FC5-BB85-49C9-9263-8C30884D2CD9}" destId="{8E5337E1-D6B2-4D26-ACB6-E55EF9F36F07}" srcOrd="1" destOrd="0" presId="urn:microsoft.com/office/officeart/2008/layout/HorizontalMultiLevelHierarchy"/>
    <dgm:cxn modelId="{7BD1E5C8-B446-4F24-9A7B-061225B1EAB0}" type="presParOf" srcId="{7918B02E-7D29-40BE-AF14-29520706944A}" destId="{17EF0E6B-DF67-4AF6-AC0E-62FB1AB3A5D3}" srcOrd="4" destOrd="0" presId="urn:microsoft.com/office/officeart/2008/layout/HorizontalMultiLevelHierarchy"/>
    <dgm:cxn modelId="{BE7D0E6F-2561-435E-B17D-2761A004E930}" type="presParOf" srcId="{17EF0E6B-DF67-4AF6-AC0E-62FB1AB3A5D3}" destId="{101FD90C-7731-4E9A-A237-43EAEBC1D4F8}" srcOrd="0" destOrd="0" presId="urn:microsoft.com/office/officeart/2008/layout/HorizontalMultiLevelHierarchy"/>
    <dgm:cxn modelId="{1F30A83C-0A89-47AD-A1DD-77D2DC2C6AB5}" type="presParOf" srcId="{7918B02E-7D29-40BE-AF14-29520706944A}" destId="{D211A6D3-A17F-46A2-8384-0C6F6B3371DE}" srcOrd="5" destOrd="0" presId="urn:microsoft.com/office/officeart/2008/layout/HorizontalMultiLevelHierarchy"/>
    <dgm:cxn modelId="{1EFCD1D0-34C1-4053-979C-692CC3A645E7}" type="presParOf" srcId="{D211A6D3-A17F-46A2-8384-0C6F6B3371DE}" destId="{C186EE76-0DC4-41E2-9634-0390896D88E0}" srcOrd="0" destOrd="0" presId="urn:microsoft.com/office/officeart/2008/layout/HorizontalMultiLevelHierarchy"/>
    <dgm:cxn modelId="{53631221-7AA7-4580-ABC2-72416FEA6335}" type="presParOf" srcId="{D211A6D3-A17F-46A2-8384-0C6F6B3371DE}" destId="{EED5A1C3-9845-465C-9231-CDFA57D3B4F8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6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7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DF43BD35-94EB-45F8-ABF6-0300E6A11452}" type="presParOf" srcId="{82204541-E8C8-4BF9-AB21-DA5514297FED}" destId="{4FD6E62F-7CC9-4BF0-89D0-32239718FDFE}" srcOrd="0" destOrd="0" presId="urn:microsoft.com/office/officeart/2008/layout/HorizontalMultiLevelHierarchy"/>
    <dgm:cxn modelId="{65CE2233-9EE2-443E-8B41-C78F41CAD2F9}" type="presParOf" srcId="{4FD6E62F-7CC9-4BF0-89D0-32239718FDFE}" destId="{0331862F-206B-4B62-8DFB-C49740917F83}" srcOrd="0" destOrd="0" presId="urn:microsoft.com/office/officeart/2008/layout/HorizontalMultiLevelHierarchy"/>
    <dgm:cxn modelId="{02B130CD-8502-4BB6-B8D0-E263AB9F6ECA}" type="presParOf" srcId="{82204541-E8C8-4BF9-AB21-DA5514297FED}" destId="{68648AF8-15F3-4E5B-B0E4-42E807A50CC8}" srcOrd="1" destOrd="0" presId="urn:microsoft.com/office/officeart/2008/layout/HorizontalMultiLevelHierarchy"/>
    <dgm:cxn modelId="{A8CC4462-9F1D-4D9D-9CBB-3BF150FCEF35}" type="presParOf" srcId="{68648AF8-15F3-4E5B-B0E4-42E807A50CC8}" destId="{AC6C1F7A-DAF7-4B62-A2E4-778159BEDB23}" srcOrd="0" destOrd="0" presId="urn:microsoft.com/office/officeart/2008/layout/HorizontalMultiLevelHierarchy"/>
    <dgm:cxn modelId="{E6A800B6-E34D-47BC-AC73-BD199BF5A2F2}" type="presParOf" srcId="{68648AF8-15F3-4E5B-B0E4-42E807A50CC8}" destId="{66F8082D-A5BC-4371-9BE8-95677941FA23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2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3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8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9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EA7376DF-134F-44A9-AC42-3CA8FE6E6A71}" type="presParOf" srcId="{3873ABEC-F1E3-4008-B399-D21FB5992FC6}" destId="{16D97BF4-C83A-42B1-9FAB-248BA210DD52}" srcOrd="0" destOrd="0" presId="urn:microsoft.com/office/officeart/2008/layout/HorizontalMultiLevelHierarchy"/>
    <dgm:cxn modelId="{AA8D524F-71BE-4C04-A555-26455D7D09A5}" type="presParOf" srcId="{16D97BF4-C83A-42B1-9FAB-248BA210DD52}" destId="{619A13C9-1437-46AB-B5B6-94B94423A47D}" srcOrd="0" destOrd="0" presId="urn:microsoft.com/office/officeart/2008/layout/HorizontalMultiLevelHierarchy"/>
    <dgm:cxn modelId="{AF8D3770-A2FD-4F0B-8283-40FBDE0146C0}" type="presParOf" srcId="{3873ABEC-F1E3-4008-B399-D21FB5992FC6}" destId="{5ACCA2D9-90E5-4832-84E9-AD0DC657367B}" srcOrd="1" destOrd="0" presId="urn:microsoft.com/office/officeart/2008/layout/HorizontalMultiLevelHierarchy"/>
    <dgm:cxn modelId="{A6A0333E-E8FF-48F4-A1DA-2DE6FCD2C105}" type="presParOf" srcId="{5ACCA2D9-90E5-4832-84E9-AD0DC657367B}" destId="{7232C44B-C933-4F30-B7C4-11F9CFFAAA10}" srcOrd="0" destOrd="0" presId="urn:microsoft.com/office/officeart/2008/layout/HorizontalMultiLevelHierarchy"/>
    <dgm:cxn modelId="{CAC3D645-CB4E-4BFB-A1E3-51A9DA5C667A}" type="presParOf" srcId="{5ACCA2D9-90E5-4832-84E9-AD0DC657367B}" destId="{E1BE3821-A836-4990-BB98-2CA176C394DD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2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3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CB45B6F5-243E-41E8-B305-D99C6B40F087}" type="presParOf" srcId="{3873ABEC-F1E3-4008-B399-D21FB5992FC6}" destId="{ADBEF901-AABB-4EFB-921A-7713EC5B6B89}" srcOrd="4" destOrd="0" presId="urn:microsoft.com/office/officeart/2008/layout/HorizontalMultiLevelHierarchy"/>
    <dgm:cxn modelId="{9001E19F-55BD-49E6-B8E1-B671C7F63CDE}" type="presParOf" srcId="{ADBEF901-AABB-4EFB-921A-7713EC5B6B89}" destId="{E0D24AEB-83B2-4100-8230-08A5E62D17EE}" srcOrd="0" destOrd="0" presId="urn:microsoft.com/office/officeart/2008/layout/HorizontalMultiLevelHierarchy"/>
    <dgm:cxn modelId="{B4519FCF-AFFE-4557-9BDA-F7BCEA3179D2}" type="presParOf" srcId="{3873ABEC-F1E3-4008-B399-D21FB5992FC6}" destId="{6CF886AC-13F7-4CDB-8B8C-7C77A810187D}" srcOrd="5" destOrd="0" presId="urn:microsoft.com/office/officeart/2008/layout/HorizontalMultiLevelHierarchy"/>
    <dgm:cxn modelId="{4E9B24AB-0F1C-4995-9B5B-DF703AD6854D}" type="presParOf" srcId="{6CF886AC-13F7-4CDB-8B8C-7C77A810187D}" destId="{F69C96FA-7FA5-4525-9BE1-91EF0E00309A}" srcOrd="0" destOrd="0" presId="urn:microsoft.com/office/officeart/2008/layout/HorizontalMultiLevelHierarchy"/>
    <dgm:cxn modelId="{8A1F3403-5951-4012-A4DD-24D3315C2BDE}" type="presParOf" srcId="{6CF886AC-13F7-4CDB-8B8C-7C77A810187D}" destId="{E88778D2-4A4C-4258-A1A4-222B21E14C3A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10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11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5574863" y="8198577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284510"/>
              </a:lnTo>
              <a:lnTo>
                <a:pt x="298622" y="28451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3862" y="8330521"/>
        <a:ext cx="20622" cy="20622"/>
      </dsp:txXfrm>
    </dsp:sp>
    <dsp:sp modelId="{C987B626-6F85-4119-973D-2A2E64116A28}">
      <dsp:nvSpPr>
        <dsp:cNvPr id="0" name=""/>
        <dsp:cNvSpPr/>
      </dsp:nvSpPr>
      <dsp:spPr>
        <a:xfrm>
          <a:off x="5574863" y="7914067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284510"/>
              </a:moveTo>
              <a:lnTo>
                <a:pt x="149311" y="28451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3862" y="8046011"/>
        <a:ext cx="20622" cy="20622"/>
      </dsp:txXfrm>
    </dsp:sp>
    <dsp:sp modelId="{9BF31246-2D25-4008-BDE0-545F1F7BA9E4}">
      <dsp:nvSpPr>
        <dsp:cNvPr id="0" name=""/>
        <dsp:cNvSpPr/>
      </dsp:nvSpPr>
      <dsp:spPr>
        <a:xfrm>
          <a:off x="3783130" y="4357687"/>
          <a:ext cx="298622" cy="38408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3840890"/>
              </a:lnTo>
              <a:lnTo>
                <a:pt x="298622" y="384089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836129" y="6181820"/>
        <a:ext cx="192624" cy="192624"/>
      </dsp:txXfrm>
    </dsp:sp>
    <dsp:sp modelId="{ADBEF901-AABB-4EFB-921A-7713EC5B6B89}">
      <dsp:nvSpPr>
        <dsp:cNvPr id="0" name=""/>
        <dsp:cNvSpPr/>
      </dsp:nvSpPr>
      <dsp:spPr>
        <a:xfrm>
          <a:off x="5574863" y="6776025"/>
          <a:ext cx="298622" cy="5690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569020"/>
              </a:lnTo>
              <a:lnTo>
                <a:pt x="298622" y="5690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08108" y="7044470"/>
        <a:ext cx="32130" cy="32130"/>
      </dsp:txXfrm>
    </dsp:sp>
    <dsp:sp modelId="{E2666E54-5F66-4531-9D76-5ED1A78030AA}">
      <dsp:nvSpPr>
        <dsp:cNvPr id="0" name=""/>
        <dsp:cNvSpPr/>
      </dsp:nvSpPr>
      <dsp:spPr>
        <a:xfrm>
          <a:off x="7366595" y="6776025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284510"/>
              </a:lnTo>
              <a:lnTo>
                <a:pt x="298622" y="28451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5595" y="6907969"/>
        <a:ext cx="20622" cy="20622"/>
      </dsp:txXfrm>
    </dsp:sp>
    <dsp:sp modelId="{A9C204D5-6596-4F54-B51B-429B75D36256}">
      <dsp:nvSpPr>
        <dsp:cNvPr id="0" name=""/>
        <dsp:cNvSpPr/>
      </dsp:nvSpPr>
      <dsp:spPr>
        <a:xfrm>
          <a:off x="7366595" y="6491515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284510"/>
              </a:moveTo>
              <a:lnTo>
                <a:pt x="149311" y="28451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5595" y="6623459"/>
        <a:ext cx="20622" cy="20622"/>
      </dsp:txXfrm>
    </dsp:sp>
    <dsp:sp modelId="{188D2450-035D-4097-B31C-8932EF7CA79B}">
      <dsp:nvSpPr>
        <dsp:cNvPr id="0" name=""/>
        <dsp:cNvSpPr/>
      </dsp:nvSpPr>
      <dsp:spPr>
        <a:xfrm>
          <a:off x="5574863" y="6730305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6708" y="6768560"/>
        <a:ext cx="14931" cy="14931"/>
      </dsp:txXfrm>
    </dsp:sp>
    <dsp:sp modelId="{16D97BF4-C83A-42B1-9FAB-248BA210DD52}">
      <dsp:nvSpPr>
        <dsp:cNvPr id="0" name=""/>
        <dsp:cNvSpPr/>
      </dsp:nvSpPr>
      <dsp:spPr>
        <a:xfrm>
          <a:off x="5574863" y="6207005"/>
          <a:ext cx="298622" cy="569020"/>
        </a:xfrm>
        <a:custGeom>
          <a:avLst/>
          <a:gdLst/>
          <a:ahLst/>
          <a:cxnLst/>
          <a:rect l="0" t="0" r="0" b="0"/>
          <a:pathLst>
            <a:path>
              <a:moveTo>
                <a:pt x="0" y="569020"/>
              </a:moveTo>
              <a:lnTo>
                <a:pt x="149311" y="56902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08108" y="6475449"/>
        <a:ext cx="32130" cy="32130"/>
      </dsp:txXfrm>
    </dsp:sp>
    <dsp:sp modelId="{06A2732D-8CDF-4BE7-B17D-25A398040ADF}">
      <dsp:nvSpPr>
        <dsp:cNvPr id="0" name=""/>
        <dsp:cNvSpPr/>
      </dsp:nvSpPr>
      <dsp:spPr>
        <a:xfrm>
          <a:off x="3783130" y="4357687"/>
          <a:ext cx="298622" cy="24183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2418338"/>
              </a:lnTo>
              <a:lnTo>
                <a:pt x="298622" y="24183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871523" y="5505939"/>
        <a:ext cx="121835" cy="121835"/>
      </dsp:txXfrm>
    </dsp:sp>
    <dsp:sp modelId="{9235B24E-B312-4363-84E9-8846C151C6B4}">
      <dsp:nvSpPr>
        <dsp:cNvPr id="0" name=""/>
        <dsp:cNvSpPr/>
      </dsp:nvSpPr>
      <dsp:spPr>
        <a:xfrm>
          <a:off x="5574863" y="5068963"/>
          <a:ext cx="298622" cy="5690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569020"/>
              </a:lnTo>
              <a:lnTo>
                <a:pt x="298622" y="5690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08108" y="5337408"/>
        <a:ext cx="32130" cy="32130"/>
      </dsp:txXfrm>
    </dsp:sp>
    <dsp:sp modelId="{41F5CB70-3FF0-41C9-A690-8F9860BA6E1B}">
      <dsp:nvSpPr>
        <dsp:cNvPr id="0" name=""/>
        <dsp:cNvSpPr/>
      </dsp:nvSpPr>
      <dsp:spPr>
        <a:xfrm>
          <a:off x="5574863" y="5023243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6708" y="5061497"/>
        <a:ext cx="14931" cy="14931"/>
      </dsp:txXfrm>
    </dsp:sp>
    <dsp:sp modelId="{4FD6E62F-7CC9-4BF0-89D0-32239718FDFE}">
      <dsp:nvSpPr>
        <dsp:cNvPr id="0" name=""/>
        <dsp:cNvSpPr/>
      </dsp:nvSpPr>
      <dsp:spPr>
        <a:xfrm>
          <a:off x="5574863" y="4499942"/>
          <a:ext cx="298622" cy="569020"/>
        </a:xfrm>
        <a:custGeom>
          <a:avLst/>
          <a:gdLst/>
          <a:ahLst/>
          <a:cxnLst/>
          <a:rect l="0" t="0" r="0" b="0"/>
          <a:pathLst>
            <a:path>
              <a:moveTo>
                <a:pt x="0" y="569020"/>
              </a:moveTo>
              <a:lnTo>
                <a:pt x="149311" y="56902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08108" y="4768387"/>
        <a:ext cx="32130" cy="32130"/>
      </dsp:txXfrm>
    </dsp:sp>
    <dsp:sp modelId="{1727C62A-FE46-457D-AE2A-2409596A583D}">
      <dsp:nvSpPr>
        <dsp:cNvPr id="0" name=""/>
        <dsp:cNvSpPr/>
      </dsp:nvSpPr>
      <dsp:spPr>
        <a:xfrm>
          <a:off x="3783130" y="4357687"/>
          <a:ext cx="298622" cy="7112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711275"/>
              </a:lnTo>
              <a:lnTo>
                <a:pt x="298622" y="71127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13156" y="4694039"/>
        <a:ext cx="38570" cy="38570"/>
      </dsp:txXfrm>
    </dsp:sp>
    <dsp:sp modelId="{17EF0E6B-DF67-4AF6-AC0E-62FB1AB3A5D3}">
      <dsp:nvSpPr>
        <dsp:cNvPr id="0" name=""/>
        <dsp:cNvSpPr/>
      </dsp:nvSpPr>
      <dsp:spPr>
        <a:xfrm>
          <a:off x="5574863" y="3361901"/>
          <a:ext cx="298622" cy="5690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569020"/>
              </a:lnTo>
              <a:lnTo>
                <a:pt x="298622" y="5690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08108" y="3630346"/>
        <a:ext cx="32130" cy="32130"/>
      </dsp:txXfrm>
    </dsp:sp>
    <dsp:sp modelId="{34078389-8A0A-42F2-861D-EAF9E6B642DC}">
      <dsp:nvSpPr>
        <dsp:cNvPr id="0" name=""/>
        <dsp:cNvSpPr/>
      </dsp:nvSpPr>
      <dsp:spPr>
        <a:xfrm>
          <a:off x="5574863" y="3316181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6708" y="3354435"/>
        <a:ext cx="14931" cy="14931"/>
      </dsp:txXfrm>
    </dsp:sp>
    <dsp:sp modelId="{035AD816-547F-4EFC-BFCF-2B343E6324F3}">
      <dsp:nvSpPr>
        <dsp:cNvPr id="0" name=""/>
        <dsp:cNvSpPr/>
      </dsp:nvSpPr>
      <dsp:spPr>
        <a:xfrm>
          <a:off x="5574863" y="2792880"/>
          <a:ext cx="298622" cy="569020"/>
        </a:xfrm>
        <a:custGeom>
          <a:avLst/>
          <a:gdLst/>
          <a:ahLst/>
          <a:cxnLst/>
          <a:rect l="0" t="0" r="0" b="0"/>
          <a:pathLst>
            <a:path>
              <a:moveTo>
                <a:pt x="0" y="569020"/>
              </a:moveTo>
              <a:lnTo>
                <a:pt x="149311" y="56902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08108" y="3061325"/>
        <a:ext cx="32130" cy="32130"/>
      </dsp:txXfrm>
    </dsp:sp>
    <dsp:sp modelId="{AA2B0253-4F35-4B92-BEF1-CDCE114AE9B8}">
      <dsp:nvSpPr>
        <dsp:cNvPr id="0" name=""/>
        <dsp:cNvSpPr/>
      </dsp:nvSpPr>
      <dsp:spPr>
        <a:xfrm>
          <a:off x="3783130" y="3361901"/>
          <a:ext cx="298622" cy="995786"/>
        </a:xfrm>
        <a:custGeom>
          <a:avLst/>
          <a:gdLst/>
          <a:ahLst/>
          <a:cxnLst/>
          <a:rect l="0" t="0" r="0" b="0"/>
          <a:pathLst>
            <a:path>
              <a:moveTo>
                <a:pt x="0" y="995786"/>
              </a:moveTo>
              <a:lnTo>
                <a:pt x="149311" y="995786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06451" y="3833804"/>
        <a:ext cx="51979" cy="51979"/>
      </dsp:txXfrm>
    </dsp:sp>
    <dsp:sp modelId="{04151457-FD17-4CD0-8CB5-432A105434B1}">
      <dsp:nvSpPr>
        <dsp:cNvPr id="0" name=""/>
        <dsp:cNvSpPr/>
      </dsp:nvSpPr>
      <dsp:spPr>
        <a:xfrm>
          <a:off x="9158328" y="2462649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00173" y="2500904"/>
        <a:ext cx="14931" cy="14931"/>
      </dsp:txXfrm>
    </dsp:sp>
    <dsp:sp modelId="{6EDDBAE7-0A73-4AB7-960F-14B8CDCACF97}">
      <dsp:nvSpPr>
        <dsp:cNvPr id="0" name=""/>
        <dsp:cNvSpPr/>
      </dsp:nvSpPr>
      <dsp:spPr>
        <a:xfrm>
          <a:off x="7366595" y="2223859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284510"/>
              </a:lnTo>
              <a:lnTo>
                <a:pt x="298622" y="28451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5595" y="2355803"/>
        <a:ext cx="20622" cy="20622"/>
      </dsp:txXfrm>
    </dsp:sp>
    <dsp:sp modelId="{120E6438-C249-4109-83A5-346EAD30EEC7}">
      <dsp:nvSpPr>
        <dsp:cNvPr id="0" name=""/>
        <dsp:cNvSpPr/>
      </dsp:nvSpPr>
      <dsp:spPr>
        <a:xfrm>
          <a:off x="9158328" y="1893629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00173" y="1931883"/>
        <a:ext cx="14931" cy="14931"/>
      </dsp:txXfrm>
    </dsp:sp>
    <dsp:sp modelId="{477CD995-97D7-4AAB-AD9F-BC1FF041BA5E}">
      <dsp:nvSpPr>
        <dsp:cNvPr id="0" name=""/>
        <dsp:cNvSpPr/>
      </dsp:nvSpPr>
      <dsp:spPr>
        <a:xfrm>
          <a:off x="7366595" y="1939349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284510"/>
              </a:moveTo>
              <a:lnTo>
                <a:pt x="149311" y="28451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5595" y="2071292"/>
        <a:ext cx="20622" cy="20622"/>
      </dsp:txXfrm>
    </dsp:sp>
    <dsp:sp modelId="{42FF02AF-645E-46AB-817C-4207B29B65EE}">
      <dsp:nvSpPr>
        <dsp:cNvPr id="0" name=""/>
        <dsp:cNvSpPr/>
      </dsp:nvSpPr>
      <dsp:spPr>
        <a:xfrm>
          <a:off x="5574863" y="1797093"/>
          <a:ext cx="298622" cy="4267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426765"/>
              </a:lnTo>
              <a:lnTo>
                <a:pt x="298622" y="42676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1152" y="1997455"/>
        <a:ext cx="26043" cy="26043"/>
      </dsp:txXfrm>
    </dsp:sp>
    <dsp:sp modelId="{FCA4E135-B828-4857-81D4-310C455FA11F}">
      <dsp:nvSpPr>
        <dsp:cNvPr id="0" name=""/>
        <dsp:cNvSpPr/>
      </dsp:nvSpPr>
      <dsp:spPr>
        <a:xfrm>
          <a:off x="7366595" y="1324608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8441" y="1362862"/>
        <a:ext cx="14931" cy="14931"/>
      </dsp:txXfrm>
    </dsp:sp>
    <dsp:sp modelId="{3EB0F70A-267E-4DA0-BAA8-731530D9AF3D}">
      <dsp:nvSpPr>
        <dsp:cNvPr id="0" name=""/>
        <dsp:cNvSpPr/>
      </dsp:nvSpPr>
      <dsp:spPr>
        <a:xfrm>
          <a:off x="5574863" y="1370328"/>
          <a:ext cx="298622" cy="426765"/>
        </a:xfrm>
        <a:custGeom>
          <a:avLst/>
          <a:gdLst/>
          <a:ahLst/>
          <a:cxnLst/>
          <a:rect l="0" t="0" r="0" b="0"/>
          <a:pathLst>
            <a:path>
              <a:moveTo>
                <a:pt x="0" y="426765"/>
              </a:moveTo>
              <a:lnTo>
                <a:pt x="149311" y="426765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1152" y="1570689"/>
        <a:ext cx="26043" cy="26043"/>
      </dsp:txXfrm>
    </dsp:sp>
    <dsp:sp modelId="{E4D805C1-0FDD-4506-9132-245D1618CDA6}">
      <dsp:nvSpPr>
        <dsp:cNvPr id="0" name=""/>
        <dsp:cNvSpPr/>
      </dsp:nvSpPr>
      <dsp:spPr>
        <a:xfrm>
          <a:off x="3783130" y="1797093"/>
          <a:ext cx="298622" cy="2560593"/>
        </a:xfrm>
        <a:custGeom>
          <a:avLst/>
          <a:gdLst/>
          <a:ahLst/>
          <a:cxnLst/>
          <a:rect l="0" t="0" r="0" b="0"/>
          <a:pathLst>
            <a:path>
              <a:moveTo>
                <a:pt x="0" y="2560593"/>
              </a:moveTo>
              <a:lnTo>
                <a:pt x="149311" y="2560593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3867992" y="3012942"/>
        <a:ext cx="128897" cy="128897"/>
      </dsp:txXfrm>
    </dsp:sp>
    <dsp:sp modelId="{62489F7F-60DB-437C-9AAA-2789BC398903}">
      <dsp:nvSpPr>
        <dsp:cNvPr id="0" name=""/>
        <dsp:cNvSpPr/>
      </dsp:nvSpPr>
      <dsp:spPr>
        <a:xfrm>
          <a:off x="9158328" y="755587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00173" y="793842"/>
        <a:ext cx="14931" cy="14931"/>
      </dsp:txXfrm>
    </dsp:sp>
    <dsp:sp modelId="{313A408E-2951-45A3-9680-74CF556F8148}">
      <dsp:nvSpPr>
        <dsp:cNvPr id="0" name=""/>
        <dsp:cNvSpPr/>
      </dsp:nvSpPr>
      <dsp:spPr>
        <a:xfrm>
          <a:off x="7366595" y="516797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284510"/>
              </a:lnTo>
              <a:lnTo>
                <a:pt x="298622" y="28451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5595" y="648740"/>
        <a:ext cx="20622" cy="20622"/>
      </dsp:txXfrm>
    </dsp:sp>
    <dsp:sp modelId="{42C92CD1-60B7-41BE-B375-A316E33906DC}">
      <dsp:nvSpPr>
        <dsp:cNvPr id="0" name=""/>
        <dsp:cNvSpPr/>
      </dsp:nvSpPr>
      <dsp:spPr>
        <a:xfrm>
          <a:off x="9158328" y="186566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00173" y="224821"/>
        <a:ext cx="14931" cy="14931"/>
      </dsp:txXfrm>
    </dsp:sp>
    <dsp:sp modelId="{11679529-943F-4036-98D2-8F386A2255D7}">
      <dsp:nvSpPr>
        <dsp:cNvPr id="0" name=""/>
        <dsp:cNvSpPr/>
      </dsp:nvSpPr>
      <dsp:spPr>
        <a:xfrm>
          <a:off x="7366595" y="232286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284510"/>
              </a:moveTo>
              <a:lnTo>
                <a:pt x="149311" y="28451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5595" y="364230"/>
        <a:ext cx="20622" cy="20622"/>
      </dsp:txXfrm>
    </dsp:sp>
    <dsp:sp modelId="{E6CB76F9-FA0B-485D-B09B-F33ABF23BD84}">
      <dsp:nvSpPr>
        <dsp:cNvPr id="0" name=""/>
        <dsp:cNvSpPr/>
      </dsp:nvSpPr>
      <dsp:spPr>
        <a:xfrm>
          <a:off x="5574863" y="471077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6708" y="509331"/>
        <a:ext cx="14931" cy="14931"/>
      </dsp:txXfrm>
    </dsp:sp>
    <dsp:sp modelId="{9CD7B256-988B-4E05-83C3-9899947D0990}">
      <dsp:nvSpPr>
        <dsp:cNvPr id="0" name=""/>
        <dsp:cNvSpPr/>
      </dsp:nvSpPr>
      <dsp:spPr>
        <a:xfrm>
          <a:off x="3783130" y="516797"/>
          <a:ext cx="298622" cy="3840890"/>
        </a:xfrm>
        <a:custGeom>
          <a:avLst/>
          <a:gdLst/>
          <a:ahLst/>
          <a:cxnLst/>
          <a:rect l="0" t="0" r="0" b="0"/>
          <a:pathLst>
            <a:path>
              <a:moveTo>
                <a:pt x="0" y="3840890"/>
              </a:moveTo>
              <a:lnTo>
                <a:pt x="149311" y="384089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836129" y="2340930"/>
        <a:ext cx="192624" cy="192624"/>
      </dsp:txXfrm>
    </dsp:sp>
    <dsp:sp modelId="{47AE8846-F21F-4E4C-B4A3-D44DA4BF791C}">
      <dsp:nvSpPr>
        <dsp:cNvPr id="0" name=""/>
        <dsp:cNvSpPr/>
      </dsp:nvSpPr>
      <dsp:spPr>
        <a:xfrm rot="16200000">
          <a:off x="2357583" y="4130079"/>
          <a:ext cx="2395877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Sprint Backlog</a:t>
          </a:r>
          <a:endParaRPr lang="zh-CN" altLang="en-US" sz="2900" kern="1200"/>
        </a:p>
      </dsp:txBody>
      <dsp:txXfrm>
        <a:off x="2357583" y="4130079"/>
        <a:ext cx="2395877" cy="455216"/>
      </dsp:txXfrm>
    </dsp:sp>
    <dsp:sp modelId="{771B536D-40A9-4ABF-804C-03A235150690}">
      <dsp:nvSpPr>
        <dsp:cNvPr id="0" name=""/>
        <dsp:cNvSpPr/>
      </dsp:nvSpPr>
      <dsp:spPr>
        <a:xfrm>
          <a:off x="4081752" y="289188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Management</a:t>
          </a:r>
          <a:endParaRPr lang="zh-CN" altLang="en-US" sz="1400" kern="1200"/>
        </a:p>
      </dsp:txBody>
      <dsp:txXfrm>
        <a:off x="4081752" y="289188"/>
        <a:ext cx="1493110" cy="455216"/>
      </dsp:txXfrm>
    </dsp:sp>
    <dsp:sp modelId="{1FED0D6C-6683-4EDC-BF84-844EDAA0C9D4}">
      <dsp:nvSpPr>
        <dsp:cNvPr id="0" name=""/>
        <dsp:cNvSpPr/>
      </dsp:nvSpPr>
      <dsp:spPr>
        <a:xfrm>
          <a:off x="5873485" y="289188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Resource</a:t>
          </a:r>
          <a:endParaRPr lang="zh-CN" altLang="en-US" sz="1400" kern="1200"/>
        </a:p>
      </dsp:txBody>
      <dsp:txXfrm>
        <a:off x="5873485" y="289188"/>
        <a:ext cx="1493110" cy="455216"/>
      </dsp:txXfrm>
    </dsp:sp>
    <dsp:sp modelId="{96E61FDC-C002-4677-BA1D-B15AC2F96AF7}">
      <dsp:nvSpPr>
        <dsp:cNvPr id="0" name=""/>
        <dsp:cNvSpPr/>
      </dsp:nvSpPr>
      <dsp:spPr>
        <a:xfrm>
          <a:off x="7665217" y="4678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ndy-Friday</a:t>
          </a:r>
          <a:endParaRPr lang="zh-CN" altLang="en-US" sz="1400" kern="1200"/>
        </a:p>
      </dsp:txBody>
      <dsp:txXfrm>
        <a:off x="7665217" y="4678"/>
        <a:ext cx="1493110" cy="455216"/>
      </dsp:txXfrm>
    </dsp:sp>
    <dsp:sp modelId="{763FE739-767B-4737-BE46-802B075061E1}">
      <dsp:nvSpPr>
        <dsp:cNvPr id="0" name=""/>
        <dsp:cNvSpPr/>
      </dsp:nvSpPr>
      <dsp:spPr>
        <a:xfrm>
          <a:off x="9456950" y="4678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0 hours</a:t>
          </a:r>
          <a:endParaRPr lang="zh-CN" altLang="en-US" sz="1400" kern="1200"/>
        </a:p>
      </dsp:txBody>
      <dsp:txXfrm>
        <a:off x="9456950" y="4678"/>
        <a:ext cx="1493110" cy="455216"/>
      </dsp:txXfrm>
    </dsp:sp>
    <dsp:sp modelId="{0CAFDE7E-A183-4F8A-8955-75B49F20772A}">
      <dsp:nvSpPr>
        <dsp:cNvPr id="0" name=""/>
        <dsp:cNvSpPr/>
      </dsp:nvSpPr>
      <dsp:spPr>
        <a:xfrm>
          <a:off x="7665217" y="573699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aturday-Sunday</a:t>
          </a:r>
          <a:endParaRPr lang="zh-CN" altLang="en-US" sz="1400" kern="1200"/>
        </a:p>
      </dsp:txBody>
      <dsp:txXfrm>
        <a:off x="7665217" y="573699"/>
        <a:ext cx="1493110" cy="455216"/>
      </dsp:txXfrm>
    </dsp:sp>
    <dsp:sp modelId="{2CBDEFA4-8698-4B8E-86C0-ECE38531C36F}">
      <dsp:nvSpPr>
        <dsp:cNvPr id="0" name=""/>
        <dsp:cNvSpPr/>
      </dsp:nvSpPr>
      <dsp:spPr>
        <a:xfrm>
          <a:off x="9456950" y="573699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9 hours</a:t>
          </a:r>
          <a:endParaRPr lang="zh-CN" altLang="en-US" sz="1400" kern="1200"/>
        </a:p>
      </dsp:txBody>
      <dsp:txXfrm>
        <a:off x="9456950" y="573699"/>
        <a:ext cx="1493110" cy="455216"/>
      </dsp:txXfrm>
    </dsp:sp>
    <dsp:sp modelId="{9930AFAD-7CAA-421C-A6F6-BE96E32B90BE}">
      <dsp:nvSpPr>
        <dsp:cNvPr id="0" name=""/>
        <dsp:cNvSpPr/>
      </dsp:nvSpPr>
      <dsp:spPr>
        <a:xfrm>
          <a:off x="4081752" y="1569485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11 hours</a:t>
          </a:r>
          <a:endParaRPr lang="zh-CN" altLang="en-US" sz="1400" kern="1200"/>
        </a:p>
      </dsp:txBody>
      <dsp:txXfrm>
        <a:off x="4081752" y="1569485"/>
        <a:ext cx="1493110" cy="455216"/>
      </dsp:txXfrm>
    </dsp:sp>
    <dsp:sp modelId="{95A82BF1-9CD3-4E37-A94B-A37F8550399A}">
      <dsp:nvSpPr>
        <dsp:cNvPr id="0" name=""/>
        <dsp:cNvSpPr/>
      </dsp:nvSpPr>
      <dsp:spPr>
        <a:xfrm>
          <a:off x="5873485" y="1142720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5873485" y="1142720"/>
        <a:ext cx="1493110" cy="455216"/>
      </dsp:txXfrm>
    </dsp:sp>
    <dsp:sp modelId="{138E57DF-E5C2-4E3F-962D-1D3CC0CF7D7B}">
      <dsp:nvSpPr>
        <dsp:cNvPr id="0" name=""/>
        <dsp:cNvSpPr/>
      </dsp:nvSpPr>
      <dsp:spPr>
        <a:xfrm>
          <a:off x="7665217" y="1142720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7665217" y="1142720"/>
        <a:ext cx="1493110" cy="455216"/>
      </dsp:txXfrm>
    </dsp:sp>
    <dsp:sp modelId="{3CBBE12A-8A67-47E8-931A-9EE82F929D6F}">
      <dsp:nvSpPr>
        <dsp:cNvPr id="0" name=""/>
        <dsp:cNvSpPr/>
      </dsp:nvSpPr>
      <dsp:spPr>
        <a:xfrm>
          <a:off x="5873485" y="1996251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5873485" y="1996251"/>
        <a:ext cx="1493110" cy="455216"/>
      </dsp:txXfrm>
    </dsp:sp>
    <dsp:sp modelId="{229ED479-4738-4AF3-A207-380BB1D4284E}">
      <dsp:nvSpPr>
        <dsp:cNvPr id="0" name=""/>
        <dsp:cNvSpPr/>
      </dsp:nvSpPr>
      <dsp:spPr>
        <a:xfrm>
          <a:off x="7665217" y="1711740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7 mins</a:t>
          </a:r>
          <a:endParaRPr lang="zh-CN" altLang="en-US" sz="1400" kern="1200"/>
        </a:p>
      </dsp:txBody>
      <dsp:txXfrm>
        <a:off x="7665217" y="1711740"/>
        <a:ext cx="1493110" cy="455216"/>
      </dsp:txXfrm>
    </dsp:sp>
    <dsp:sp modelId="{D9AAEA9E-1754-4245-AB2C-EE2D6C9B2E53}">
      <dsp:nvSpPr>
        <dsp:cNvPr id="0" name=""/>
        <dsp:cNvSpPr/>
      </dsp:nvSpPr>
      <dsp:spPr>
        <a:xfrm>
          <a:off x="9456950" y="1711740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7 hours</a:t>
          </a:r>
          <a:endParaRPr lang="zh-CN" altLang="en-US" sz="1400" kern="1200"/>
        </a:p>
      </dsp:txBody>
      <dsp:txXfrm>
        <a:off x="9456950" y="1711740"/>
        <a:ext cx="1493110" cy="455216"/>
      </dsp:txXfrm>
    </dsp:sp>
    <dsp:sp modelId="{BCE333D0-047B-4679-9C41-6C97C0402CA4}">
      <dsp:nvSpPr>
        <dsp:cNvPr id="0" name=""/>
        <dsp:cNvSpPr/>
      </dsp:nvSpPr>
      <dsp:spPr>
        <a:xfrm>
          <a:off x="7665217" y="2280761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7665217" y="2280761"/>
        <a:ext cx="1493110" cy="455216"/>
      </dsp:txXfrm>
    </dsp:sp>
    <dsp:sp modelId="{AEF31980-DAE6-47CC-BBD5-6E15EC2F86B0}">
      <dsp:nvSpPr>
        <dsp:cNvPr id="0" name=""/>
        <dsp:cNvSpPr/>
      </dsp:nvSpPr>
      <dsp:spPr>
        <a:xfrm>
          <a:off x="9456950" y="2280761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</a:t>
          </a:r>
          <a:endParaRPr lang="zh-CN" altLang="en-US" sz="1400" kern="1200"/>
        </a:p>
      </dsp:txBody>
      <dsp:txXfrm>
        <a:off x="9456950" y="2280761"/>
        <a:ext cx="1493110" cy="455216"/>
      </dsp:txXfrm>
    </dsp:sp>
    <dsp:sp modelId="{BA2BC7BD-479F-4900-A453-35D9229CDD3F}">
      <dsp:nvSpPr>
        <dsp:cNvPr id="0" name=""/>
        <dsp:cNvSpPr/>
      </dsp:nvSpPr>
      <dsp:spPr>
        <a:xfrm>
          <a:off x="4081752" y="3134292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tanicProject: 7 hours</a:t>
          </a:r>
          <a:endParaRPr lang="zh-CN" altLang="en-US" sz="1400" kern="1200"/>
        </a:p>
      </dsp:txBody>
      <dsp:txXfrm>
        <a:off x="4081752" y="3134292"/>
        <a:ext cx="1493110" cy="455216"/>
      </dsp:txXfrm>
    </dsp:sp>
    <dsp:sp modelId="{0704C9D4-38FE-4935-B0E7-61C7F97DEFC0}">
      <dsp:nvSpPr>
        <dsp:cNvPr id="0" name=""/>
        <dsp:cNvSpPr/>
      </dsp:nvSpPr>
      <dsp:spPr>
        <a:xfrm>
          <a:off x="5873485" y="2565272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0" i="0" kern="1200"/>
            <a:t>Optimization algorithms</a:t>
          </a:r>
          <a:r>
            <a:rPr lang="en-US" altLang="zh-CN" sz="1400" kern="1200"/>
            <a:t>: 2 hours</a:t>
          </a:r>
          <a:endParaRPr lang="zh-CN" altLang="en-US" sz="1400" kern="1200"/>
        </a:p>
      </dsp:txBody>
      <dsp:txXfrm>
        <a:off x="5873485" y="2565272"/>
        <a:ext cx="1493110" cy="455216"/>
      </dsp:txXfrm>
    </dsp:sp>
    <dsp:sp modelId="{BE4D2DD4-4F66-4080-A203-E690EB4B26D7}">
      <dsp:nvSpPr>
        <dsp:cNvPr id="0" name=""/>
        <dsp:cNvSpPr/>
      </dsp:nvSpPr>
      <dsp:spPr>
        <a:xfrm>
          <a:off x="5873485" y="3134292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0" i="0" kern="1200"/>
            <a:t>Regularization: 2 hours</a:t>
          </a:r>
          <a:endParaRPr lang="zh-CN" altLang="en-US" sz="1400" kern="1200"/>
        </a:p>
      </dsp:txBody>
      <dsp:txXfrm>
        <a:off x="5873485" y="3134292"/>
        <a:ext cx="1493110" cy="455216"/>
      </dsp:txXfrm>
    </dsp:sp>
    <dsp:sp modelId="{C186EE76-0DC4-41E2-9634-0390896D88E0}">
      <dsp:nvSpPr>
        <dsp:cNvPr id="0" name=""/>
        <dsp:cNvSpPr/>
      </dsp:nvSpPr>
      <dsp:spPr>
        <a:xfrm>
          <a:off x="5873485" y="3703313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0" i="0" kern="1200"/>
            <a:t>Tensorflow: 3 hours</a:t>
          </a:r>
          <a:endParaRPr lang="zh-CN" altLang="en-US" sz="1400" kern="1200"/>
        </a:p>
      </dsp:txBody>
      <dsp:txXfrm>
        <a:off x="5873485" y="3703313"/>
        <a:ext cx="1493110" cy="455216"/>
      </dsp:txXfrm>
    </dsp:sp>
    <dsp:sp modelId="{FD769279-5711-4B36-8BA8-14447E06F8DD}">
      <dsp:nvSpPr>
        <dsp:cNvPr id="0" name=""/>
        <dsp:cNvSpPr/>
      </dsp:nvSpPr>
      <dsp:spPr>
        <a:xfrm>
          <a:off x="4081752" y="4841355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M: 7 hours</a:t>
          </a:r>
          <a:endParaRPr lang="zh-CN" altLang="en-US" sz="1400" kern="1200"/>
        </a:p>
      </dsp:txBody>
      <dsp:txXfrm>
        <a:off x="4081752" y="4841355"/>
        <a:ext cx="1493110" cy="455216"/>
      </dsp:txXfrm>
    </dsp:sp>
    <dsp:sp modelId="{AC6C1F7A-DAF7-4B62-A2E4-778159BEDB23}">
      <dsp:nvSpPr>
        <dsp:cNvPr id="0" name=""/>
        <dsp:cNvSpPr/>
      </dsp:nvSpPr>
      <dsp:spPr>
        <a:xfrm>
          <a:off x="5873485" y="4272334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t 4:3 hours</a:t>
          </a:r>
          <a:endParaRPr lang="zh-CN" altLang="en-US" sz="1400" kern="1200"/>
        </a:p>
      </dsp:txBody>
      <dsp:txXfrm>
        <a:off x="5873485" y="4272334"/>
        <a:ext cx="1493110" cy="455216"/>
      </dsp:txXfrm>
    </dsp:sp>
    <dsp:sp modelId="{B5FE9DCB-884C-4267-8DA6-3A347D5094C6}">
      <dsp:nvSpPr>
        <dsp:cNvPr id="0" name=""/>
        <dsp:cNvSpPr/>
      </dsp:nvSpPr>
      <dsp:spPr>
        <a:xfrm>
          <a:off x="5873485" y="4841355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 A:2 hours</a:t>
          </a:r>
          <a:endParaRPr lang="zh-CN" altLang="en-US" sz="1400" kern="1200"/>
        </a:p>
      </dsp:txBody>
      <dsp:txXfrm>
        <a:off x="5873485" y="4841355"/>
        <a:ext cx="1493110" cy="455216"/>
      </dsp:txXfrm>
    </dsp:sp>
    <dsp:sp modelId="{74564EE3-65B4-4E63-BE83-31DF3B135F80}">
      <dsp:nvSpPr>
        <dsp:cNvPr id="0" name=""/>
        <dsp:cNvSpPr/>
      </dsp:nvSpPr>
      <dsp:spPr>
        <a:xfrm>
          <a:off x="5873485" y="5410375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:2 hours</a:t>
          </a:r>
          <a:endParaRPr lang="zh-CN" altLang="en-US" sz="1400" kern="1200"/>
        </a:p>
      </dsp:txBody>
      <dsp:txXfrm>
        <a:off x="5873485" y="5410375"/>
        <a:ext cx="1493110" cy="455216"/>
      </dsp:txXfrm>
    </dsp:sp>
    <dsp:sp modelId="{FA3B5079-A1C2-4A33-B3FB-4A0FF76E3224}">
      <dsp:nvSpPr>
        <dsp:cNvPr id="0" name=""/>
        <dsp:cNvSpPr/>
      </dsp:nvSpPr>
      <dsp:spPr>
        <a:xfrm>
          <a:off x="4081752" y="6548417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AD: 12 hours</a:t>
          </a:r>
          <a:endParaRPr lang="zh-CN" altLang="en-US" sz="1400" kern="1200"/>
        </a:p>
      </dsp:txBody>
      <dsp:txXfrm>
        <a:off x="4081752" y="6548417"/>
        <a:ext cx="1493110" cy="455216"/>
      </dsp:txXfrm>
    </dsp:sp>
    <dsp:sp modelId="{7232C44B-C933-4F30-B7C4-11F9CFFAAA10}">
      <dsp:nvSpPr>
        <dsp:cNvPr id="0" name=""/>
        <dsp:cNvSpPr/>
      </dsp:nvSpPr>
      <dsp:spPr>
        <a:xfrm>
          <a:off x="5873485" y="5979396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eam Contract:2 hours</a:t>
          </a:r>
          <a:endParaRPr lang="zh-CN" altLang="en-US" sz="1400" kern="1200"/>
        </a:p>
      </dsp:txBody>
      <dsp:txXfrm>
        <a:off x="5873485" y="5979396"/>
        <a:ext cx="1493110" cy="455216"/>
      </dsp:txXfrm>
    </dsp:sp>
    <dsp:sp modelId="{0D16FE07-E6C2-40FF-9E30-5212880FCF57}">
      <dsp:nvSpPr>
        <dsp:cNvPr id="0" name=""/>
        <dsp:cNvSpPr/>
      </dsp:nvSpPr>
      <dsp:spPr>
        <a:xfrm>
          <a:off x="5873485" y="6548417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xam 2</a:t>
          </a:r>
          <a:endParaRPr lang="zh-CN" altLang="en-US" sz="1400" kern="1200"/>
        </a:p>
      </dsp:txBody>
      <dsp:txXfrm>
        <a:off x="5873485" y="6548417"/>
        <a:ext cx="1493110" cy="455216"/>
      </dsp:txXfrm>
    </dsp:sp>
    <dsp:sp modelId="{36EC67CA-0651-43A9-81F7-5D20409C9784}">
      <dsp:nvSpPr>
        <dsp:cNvPr id="0" name=""/>
        <dsp:cNvSpPr/>
      </dsp:nvSpPr>
      <dsp:spPr>
        <a:xfrm>
          <a:off x="7665217" y="6263907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: 4 hours</a:t>
          </a:r>
          <a:endParaRPr lang="zh-CN" altLang="en-US" sz="1400" kern="1200"/>
        </a:p>
      </dsp:txBody>
      <dsp:txXfrm>
        <a:off x="7665217" y="6263907"/>
        <a:ext cx="1493110" cy="455216"/>
      </dsp:txXfrm>
    </dsp:sp>
    <dsp:sp modelId="{335CBD48-EF01-4F98-84FA-DF7070EF1D97}">
      <dsp:nvSpPr>
        <dsp:cNvPr id="0" name=""/>
        <dsp:cNvSpPr/>
      </dsp:nvSpPr>
      <dsp:spPr>
        <a:xfrm>
          <a:off x="7665217" y="6832927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crum: 4 hours</a:t>
          </a:r>
          <a:endParaRPr lang="zh-CN" altLang="en-US" sz="1400" kern="1200"/>
        </a:p>
      </dsp:txBody>
      <dsp:txXfrm>
        <a:off x="7665217" y="6832927"/>
        <a:ext cx="1493110" cy="455216"/>
      </dsp:txXfrm>
    </dsp:sp>
    <dsp:sp modelId="{F69C96FA-7FA5-4525-9BE1-91EF0E00309A}">
      <dsp:nvSpPr>
        <dsp:cNvPr id="0" name=""/>
        <dsp:cNvSpPr/>
      </dsp:nvSpPr>
      <dsp:spPr>
        <a:xfrm>
          <a:off x="5873485" y="7117438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esting Presentation: 2 hours</a:t>
          </a:r>
          <a:endParaRPr lang="zh-CN" altLang="en-US" sz="1400" kern="1200"/>
        </a:p>
      </dsp:txBody>
      <dsp:txXfrm>
        <a:off x="5873485" y="7117438"/>
        <a:ext cx="1493110" cy="455216"/>
      </dsp:txXfrm>
    </dsp:sp>
    <dsp:sp modelId="{C3186FF9-99B8-4A04-93CB-DE28F94924A1}">
      <dsp:nvSpPr>
        <dsp:cNvPr id="0" name=""/>
        <dsp:cNvSpPr/>
      </dsp:nvSpPr>
      <dsp:spPr>
        <a:xfrm>
          <a:off x="4081752" y="7970969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: 3 hours</a:t>
          </a:r>
          <a:endParaRPr lang="zh-CN" altLang="en-US" sz="1400" kern="1200"/>
        </a:p>
      </dsp:txBody>
      <dsp:txXfrm>
        <a:off x="4081752" y="7970969"/>
        <a:ext cx="1493110" cy="455216"/>
      </dsp:txXfrm>
    </dsp:sp>
    <dsp:sp modelId="{5EA9F4B5-044C-4F73-A071-75429C7CB773}">
      <dsp:nvSpPr>
        <dsp:cNvPr id="0" name=""/>
        <dsp:cNvSpPr/>
      </dsp:nvSpPr>
      <dsp:spPr>
        <a:xfrm>
          <a:off x="5873485" y="7686459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Homework:1 hour</a:t>
          </a:r>
          <a:endParaRPr lang="zh-CN" altLang="en-US" sz="1400" kern="1200"/>
        </a:p>
      </dsp:txBody>
      <dsp:txXfrm>
        <a:off x="5873485" y="7686459"/>
        <a:ext cx="1493110" cy="455216"/>
      </dsp:txXfrm>
    </dsp:sp>
    <dsp:sp modelId="{DE80CBF0-9B47-4084-9AD7-9F458400EDED}">
      <dsp:nvSpPr>
        <dsp:cNvPr id="0" name=""/>
        <dsp:cNvSpPr/>
      </dsp:nvSpPr>
      <dsp:spPr>
        <a:xfrm>
          <a:off x="5873485" y="8255479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Quizz:2 hours</a:t>
          </a:r>
          <a:endParaRPr lang="zh-CN" altLang="en-US" sz="1400" kern="1200"/>
        </a:p>
      </dsp:txBody>
      <dsp:txXfrm>
        <a:off x="5873485" y="8255479"/>
        <a:ext cx="1493110" cy="45521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6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46</cp:revision>
  <dcterms:created xsi:type="dcterms:W3CDTF">2018-07-09T12:32:00Z</dcterms:created>
  <dcterms:modified xsi:type="dcterms:W3CDTF">2018-10-22T00:20:00Z</dcterms:modified>
</cp:coreProperties>
</file>